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F5922" w14:textId="1402C6AB" w:rsidR="00DD4E32" w:rsidRDefault="00DD4E32" w:rsidP="0036152D">
      <w:pPr>
        <w:spacing w:before="120" w:after="120" w:line="276" w:lineRule="auto"/>
        <w:jc w:val="center"/>
        <w:rPr>
          <w:b/>
          <w:sz w:val="44"/>
          <w:szCs w:val="44"/>
        </w:rPr>
      </w:pPr>
      <w:r>
        <w:rPr>
          <w:noProof/>
        </w:rPr>
        <w:drawing>
          <wp:anchor distT="0" distB="0" distL="114300" distR="114300" simplePos="0" relativeHeight="251658240" behindDoc="0" locked="0" layoutInCell="1" allowOverlap="1" wp14:anchorId="542F545F" wp14:editId="07F0EABA">
            <wp:simplePos x="0" y="0"/>
            <wp:positionH relativeFrom="margin">
              <wp:align>center</wp:align>
            </wp:positionH>
            <wp:positionV relativeFrom="margin">
              <wp:align>top</wp:align>
            </wp:positionV>
            <wp:extent cx="2717165" cy="828675"/>
            <wp:effectExtent l="0" t="0" r="698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17165" cy="828675"/>
                    </a:xfrm>
                    <a:prstGeom prst="rect">
                      <a:avLst/>
                    </a:prstGeom>
                  </pic:spPr>
                </pic:pic>
              </a:graphicData>
            </a:graphic>
            <wp14:sizeRelH relativeFrom="margin">
              <wp14:pctWidth>0</wp14:pctWidth>
            </wp14:sizeRelH>
            <wp14:sizeRelV relativeFrom="margin">
              <wp14:pctHeight>0</wp14:pctHeight>
            </wp14:sizeRelV>
          </wp:anchor>
        </w:drawing>
      </w:r>
    </w:p>
    <w:p w14:paraId="38A066B9" w14:textId="0A3CE376" w:rsidR="00DD4E32" w:rsidRDefault="00DD4E32" w:rsidP="0036152D">
      <w:pPr>
        <w:spacing w:before="120" w:after="120" w:line="276" w:lineRule="auto"/>
        <w:jc w:val="center"/>
        <w:rPr>
          <w:b/>
          <w:sz w:val="44"/>
          <w:szCs w:val="44"/>
        </w:rPr>
      </w:pPr>
    </w:p>
    <w:p w14:paraId="62D802E7" w14:textId="7414C854" w:rsidR="008E0331" w:rsidRPr="00DE5AE2" w:rsidRDefault="00DD4E32" w:rsidP="0036152D">
      <w:pPr>
        <w:spacing w:before="120" w:after="120" w:line="276" w:lineRule="auto"/>
        <w:jc w:val="center"/>
        <w:rPr>
          <w:b/>
          <w:sz w:val="44"/>
          <w:szCs w:val="44"/>
        </w:rPr>
      </w:pPr>
      <w:r>
        <w:rPr>
          <w:b/>
          <w:sz w:val="44"/>
          <w:szCs w:val="44"/>
        </w:rPr>
        <w:t>Staff</w:t>
      </w:r>
      <w:r w:rsidR="008E0331" w:rsidRPr="00DE5AE2">
        <w:rPr>
          <w:b/>
          <w:sz w:val="44"/>
          <w:szCs w:val="44"/>
        </w:rPr>
        <w:t xml:space="preserve"> Application Form</w:t>
      </w:r>
    </w:p>
    <w:p w14:paraId="6BE5458A" w14:textId="03CC1030" w:rsidR="008E0331" w:rsidRPr="00DE5AE2" w:rsidRDefault="008E0331" w:rsidP="00DE5AE2">
      <w:pPr>
        <w:spacing w:after="120" w:line="276" w:lineRule="auto"/>
        <w:contextualSpacing/>
        <w:jc w:val="center"/>
        <w:rPr>
          <w:b/>
          <w:sz w:val="24"/>
          <w:szCs w:val="24"/>
        </w:rPr>
      </w:pPr>
      <w:r w:rsidRPr="00DE5AE2">
        <w:rPr>
          <w:b/>
          <w:sz w:val="24"/>
          <w:szCs w:val="24"/>
        </w:rPr>
        <w:t xml:space="preserve">Thank you for your interest in </w:t>
      </w:r>
      <w:r w:rsidR="00DD4E32">
        <w:rPr>
          <w:b/>
          <w:sz w:val="24"/>
          <w:szCs w:val="24"/>
        </w:rPr>
        <w:t>working</w:t>
      </w:r>
      <w:r w:rsidRPr="00DE5AE2">
        <w:rPr>
          <w:b/>
          <w:sz w:val="24"/>
          <w:szCs w:val="24"/>
        </w:rPr>
        <w:t xml:space="preserve"> with </w:t>
      </w:r>
      <w:r w:rsidR="003B626D">
        <w:rPr>
          <w:b/>
          <w:sz w:val="24"/>
          <w:szCs w:val="24"/>
        </w:rPr>
        <w:t>Prison Fellowship Scotland</w:t>
      </w:r>
      <w:r w:rsidRPr="00DE5AE2">
        <w:rPr>
          <w:b/>
          <w:sz w:val="24"/>
          <w:szCs w:val="24"/>
        </w:rPr>
        <w:t>.</w:t>
      </w:r>
    </w:p>
    <w:p w14:paraId="55A9BF8F" w14:textId="7653D4E3" w:rsidR="008E0331" w:rsidRPr="00DE5AE2" w:rsidRDefault="008E0331" w:rsidP="00DE5AE2">
      <w:pPr>
        <w:spacing w:after="120" w:line="276" w:lineRule="auto"/>
        <w:contextualSpacing/>
        <w:jc w:val="center"/>
        <w:rPr>
          <w:b/>
          <w:sz w:val="24"/>
          <w:szCs w:val="24"/>
        </w:rPr>
      </w:pPr>
      <w:r w:rsidRPr="00DE5AE2">
        <w:rPr>
          <w:b/>
          <w:sz w:val="24"/>
          <w:szCs w:val="24"/>
        </w:rPr>
        <w:t xml:space="preserve">Please fill in all sections of this application form, and </w:t>
      </w:r>
      <w:r w:rsidR="004A305A">
        <w:rPr>
          <w:b/>
          <w:sz w:val="24"/>
          <w:szCs w:val="24"/>
        </w:rPr>
        <w:t>post</w:t>
      </w:r>
      <w:r w:rsidRPr="00DE5AE2">
        <w:rPr>
          <w:b/>
          <w:sz w:val="24"/>
          <w:szCs w:val="24"/>
        </w:rPr>
        <w:t xml:space="preserve"> to :</w:t>
      </w:r>
    </w:p>
    <w:p w14:paraId="6C26B7AC" w14:textId="52AF8DF2" w:rsidR="008E0331" w:rsidRDefault="003B626D" w:rsidP="00DE5AE2">
      <w:pPr>
        <w:spacing w:after="120" w:line="276" w:lineRule="auto"/>
        <w:contextualSpacing/>
        <w:jc w:val="center"/>
        <w:rPr>
          <w:b/>
          <w:sz w:val="24"/>
          <w:szCs w:val="24"/>
        </w:rPr>
      </w:pPr>
      <w:bookmarkStart w:id="0" w:name="_Hlk46319869"/>
      <w:r>
        <w:rPr>
          <w:b/>
          <w:sz w:val="24"/>
          <w:szCs w:val="24"/>
        </w:rPr>
        <w:t>Prison Fellowship Scotland</w:t>
      </w:r>
      <w:r w:rsidR="008E0331" w:rsidRPr="00DE5AE2">
        <w:rPr>
          <w:b/>
          <w:sz w:val="24"/>
          <w:szCs w:val="24"/>
        </w:rPr>
        <w:t>,</w:t>
      </w:r>
      <w:r>
        <w:rPr>
          <w:b/>
          <w:sz w:val="24"/>
          <w:szCs w:val="24"/>
        </w:rPr>
        <w:t xml:space="preserve"> Connect House, 42 Hollowglen Road, Glasgow, G32 0DP</w:t>
      </w:r>
    </w:p>
    <w:p w14:paraId="33E555EE" w14:textId="5B996EDE" w:rsidR="0059783A" w:rsidRDefault="0059783A" w:rsidP="00DE5AE2">
      <w:pPr>
        <w:spacing w:after="120" w:line="276" w:lineRule="auto"/>
        <w:contextualSpacing/>
        <w:jc w:val="center"/>
        <w:rPr>
          <w:b/>
          <w:sz w:val="24"/>
          <w:szCs w:val="24"/>
        </w:rPr>
      </w:pPr>
      <w:r>
        <w:rPr>
          <w:b/>
          <w:sz w:val="24"/>
          <w:szCs w:val="24"/>
        </w:rPr>
        <w:t xml:space="preserve">Or scan and email to </w:t>
      </w:r>
      <w:hyperlink r:id="rId12" w:history="1">
        <w:r w:rsidRPr="000D5D80">
          <w:rPr>
            <w:rStyle w:val="Hyperlink"/>
            <w:b/>
            <w:sz w:val="24"/>
            <w:szCs w:val="24"/>
          </w:rPr>
          <w:t>office@pfscotland.org</w:t>
        </w:r>
      </w:hyperlink>
      <w:r>
        <w:rPr>
          <w:b/>
          <w:sz w:val="24"/>
          <w:szCs w:val="24"/>
        </w:rPr>
        <w:t xml:space="preserve"> </w:t>
      </w:r>
    </w:p>
    <w:p w14:paraId="283F21D4" w14:textId="36E3E99D" w:rsidR="00AF4F5D" w:rsidRPr="00DE5AE2" w:rsidRDefault="00AF4F5D" w:rsidP="00DE5AE2">
      <w:pPr>
        <w:spacing w:after="120" w:line="276" w:lineRule="auto"/>
        <w:contextualSpacing/>
        <w:jc w:val="center"/>
        <w:rPr>
          <w:b/>
          <w:sz w:val="24"/>
          <w:szCs w:val="24"/>
        </w:rPr>
      </w:pPr>
      <w:r>
        <w:rPr>
          <w:b/>
          <w:sz w:val="24"/>
          <w:szCs w:val="24"/>
        </w:rPr>
        <w:t>Please also include a copy of your CV</w:t>
      </w:r>
    </w:p>
    <w:bookmarkEnd w:id="0"/>
    <w:p w14:paraId="6D8CC4A4" w14:textId="77777777" w:rsidR="00AF4F5D" w:rsidRDefault="00AF4F5D" w:rsidP="009852CF">
      <w:pPr>
        <w:spacing w:after="0" w:line="276" w:lineRule="auto"/>
        <w:rPr>
          <w:b/>
          <w:sz w:val="28"/>
          <w:szCs w:val="28"/>
        </w:rPr>
      </w:pPr>
    </w:p>
    <w:p w14:paraId="1D0868CB" w14:textId="28D42499" w:rsidR="00B9079C" w:rsidRDefault="008E0331" w:rsidP="009852CF">
      <w:pPr>
        <w:spacing w:after="120" w:line="276" w:lineRule="auto"/>
        <w:rPr>
          <w:b/>
          <w:sz w:val="28"/>
          <w:szCs w:val="28"/>
        </w:rPr>
      </w:pPr>
      <w:r w:rsidRPr="008E0331">
        <w:rPr>
          <w:b/>
          <w:sz w:val="28"/>
          <w:szCs w:val="28"/>
        </w:rPr>
        <w:t>SECTION ONE: PERSONAL DETAILS</w:t>
      </w:r>
    </w:p>
    <w:p w14:paraId="3B3AB14C" w14:textId="77777777" w:rsidR="00217E9C" w:rsidRPr="009852CF" w:rsidRDefault="00217E9C" w:rsidP="008E0331">
      <w:pPr>
        <w:spacing w:before="120" w:after="120" w:line="276" w:lineRule="auto"/>
        <w:rPr>
          <w:b/>
          <w:sz w:val="20"/>
          <w:szCs w:val="20"/>
        </w:rPr>
      </w:pPr>
    </w:p>
    <w:tbl>
      <w:tblPr>
        <w:tblStyle w:val="TableGrid"/>
        <w:tblW w:w="0" w:type="auto"/>
        <w:tblLook w:val="04A0" w:firstRow="1" w:lastRow="0" w:firstColumn="1" w:lastColumn="0" w:noHBand="0" w:noVBand="1"/>
      </w:tblPr>
      <w:tblGrid>
        <w:gridCol w:w="612"/>
        <w:gridCol w:w="2360"/>
        <w:gridCol w:w="6662"/>
      </w:tblGrid>
      <w:tr w:rsidR="008E0331" w14:paraId="3D4762DF" w14:textId="77777777" w:rsidTr="008E0331">
        <w:tc>
          <w:tcPr>
            <w:tcW w:w="612" w:type="dxa"/>
          </w:tcPr>
          <w:p w14:paraId="6D2DFE53" w14:textId="77777777" w:rsidR="008E0331" w:rsidRDefault="008E0331" w:rsidP="00DE5AE2">
            <w:pPr>
              <w:spacing w:before="120" w:after="240" w:line="276" w:lineRule="auto"/>
              <w:rPr>
                <w:b/>
              </w:rPr>
            </w:pPr>
            <w:r>
              <w:rPr>
                <w:b/>
              </w:rPr>
              <w:t>1:1</w:t>
            </w:r>
          </w:p>
        </w:tc>
        <w:tc>
          <w:tcPr>
            <w:tcW w:w="2360" w:type="dxa"/>
          </w:tcPr>
          <w:p w14:paraId="18829F48" w14:textId="77777777" w:rsidR="008E0331" w:rsidRDefault="008E0331" w:rsidP="00DE5AE2">
            <w:pPr>
              <w:spacing w:before="120" w:after="240" w:line="276" w:lineRule="auto"/>
              <w:rPr>
                <w:b/>
              </w:rPr>
            </w:pPr>
            <w:r>
              <w:rPr>
                <w:b/>
              </w:rPr>
              <w:t>Title</w:t>
            </w:r>
          </w:p>
        </w:tc>
        <w:tc>
          <w:tcPr>
            <w:tcW w:w="6662" w:type="dxa"/>
          </w:tcPr>
          <w:p w14:paraId="66253AA3" w14:textId="77777777" w:rsidR="008E0331" w:rsidRPr="00576771" w:rsidRDefault="008E0331" w:rsidP="00DE5AE2">
            <w:pPr>
              <w:spacing w:before="120" w:after="240" w:line="276" w:lineRule="auto"/>
            </w:pPr>
          </w:p>
        </w:tc>
      </w:tr>
      <w:tr w:rsidR="008E0331" w14:paraId="3976DA77" w14:textId="77777777" w:rsidTr="008E0331">
        <w:tc>
          <w:tcPr>
            <w:tcW w:w="612" w:type="dxa"/>
          </w:tcPr>
          <w:p w14:paraId="76A8CED0" w14:textId="77777777" w:rsidR="008E0331" w:rsidRDefault="008E0331" w:rsidP="00DE5AE2">
            <w:pPr>
              <w:spacing w:before="120" w:after="240" w:line="276" w:lineRule="auto"/>
              <w:rPr>
                <w:b/>
              </w:rPr>
            </w:pPr>
            <w:r>
              <w:rPr>
                <w:b/>
              </w:rPr>
              <w:t>1:2</w:t>
            </w:r>
          </w:p>
        </w:tc>
        <w:tc>
          <w:tcPr>
            <w:tcW w:w="2360" w:type="dxa"/>
          </w:tcPr>
          <w:p w14:paraId="4512FE8B" w14:textId="77777777" w:rsidR="008E0331" w:rsidRDefault="008E0331" w:rsidP="00DE5AE2">
            <w:pPr>
              <w:spacing w:before="120" w:after="240" w:line="276" w:lineRule="auto"/>
              <w:rPr>
                <w:b/>
              </w:rPr>
            </w:pPr>
            <w:r>
              <w:rPr>
                <w:b/>
              </w:rPr>
              <w:t>First Name</w:t>
            </w:r>
          </w:p>
        </w:tc>
        <w:tc>
          <w:tcPr>
            <w:tcW w:w="6662" w:type="dxa"/>
          </w:tcPr>
          <w:p w14:paraId="04BBF371" w14:textId="77777777" w:rsidR="008E0331" w:rsidRPr="00576771" w:rsidRDefault="008E0331" w:rsidP="00DE5AE2">
            <w:pPr>
              <w:spacing w:before="120" w:after="240" w:line="276" w:lineRule="auto"/>
            </w:pPr>
          </w:p>
        </w:tc>
      </w:tr>
      <w:tr w:rsidR="008E0331" w14:paraId="4A752DBF" w14:textId="77777777" w:rsidTr="008E0331">
        <w:tc>
          <w:tcPr>
            <w:tcW w:w="612" w:type="dxa"/>
          </w:tcPr>
          <w:p w14:paraId="1FA7EBB6" w14:textId="77777777" w:rsidR="008E0331" w:rsidRDefault="008E0331" w:rsidP="00DE5AE2">
            <w:pPr>
              <w:spacing w:before="120" w:after="240" w:line="276" w:lineRule="auto"/>
              <w:rPr>
                <w:b/>
              </w:rPr>
            </w:pPr>
            <w:r>
              <w:rPr>
                <w:b/>
              </w:rPr>
              <w:t>1:3</w:t>
            </w:r>
          </w:p>
        </w:tc>
        <w:tc>
          <w:tcPr>
            <w:tcW w:w="2360" w:type="dxa"/>
          </w:tcPr>
          <w:p w14:paraId="080A6EDA" w14:textId="77777777" w:rsidR="008E0331" w:rsidRDefault="008E0331" w:rsidP="00DE5AE2">
            <w:pPr>
              <w:spacing w:before="120" w:after="240" w:line="276" w:lineRule="auto"/>
              <w:rPr>
                <w:b/>
              </w:rPr>
            </w:pPr>
            <w:r>
              <w:rPr>
                <w:b/>
              </w:rPr>
              <w:t>Surname</w:t>
            </w:r>
          </w:p>
        </w:tc>
        <w:tc>
          <w:tcPr>
            <w:tcW w:w="6662" w:type="dxa"/>
          </w:tcPr>
          <w:p w14:paraId="134B4A7C" w14:textId="77777777" w:rsidR="008E0331" w:rsidRDefault="008E0331" w:rsidP="00DE5AE2">
            <w:pPr>
              <w:spacing w:before="120" w:after="240" w:line="276" w:lineRule="auto"/>
              <w:rPr>
                <w:b/>
              </w:rPr>
            </w:pPr>
          </w:p>
        </w:tc>
      </w:tr>
      <w:tr w:rsidR="008E0331" w14:paraId="4EDC1CF6" w14:textId="77777777" w:rsidTr="008E0331">
        <w:tc>
          <w:tcPr>
            <w:tcW w:w="612" w:type="dxa"/>
          </w:tcPr>
          <w:p w14:paraId="0C68C2CB" w14:textId="77777777" w:rsidR="008E0331" w:rsidRPr="00A64F80" w:rsidRDefault="008E0331" w:rsidP="00DE5AE2">
            <w:pPr>
              <w:spacing w:before="120" w:after="240" w:line="276" w:lineRule="auto"/>
              <w:rPr>
                <w:b/>
              </w:rPr>
            </w:pPr>
            <w:r w:rsidRPr="00A64F80">
              <w:rPr>
                <w:b/>
              </w:rPr>
              <w:t>1:4</w:t>
            </w:r>
          </w:p>
        </w:tc>
        <w:tc>
          <w:tcPr>
            <w:tcW w:w="2360" w:type="dxa"/>
          </w:tcPr>
          <w:p w14:paraId="2A05A763" w14:textId="77777777" w:rsidR="008E0331" w:rsidRPr="00A64F80" w:rsidRDefault="008E0331" w:rsidP="00DE5AE2">
            <w:pPr>
              <w:spacing w:before="120" w:after="240" w:line="276" w:lineRule="auto"/>
              <w:rPr>
                <w:b/>
              </w:rPr>
            </w:pPr>
            <w:r w:rsidRPr="00A64F80">
              <w:rPr>
                <w:b/>
              </w:rPr>
              <w:t>Other Names</w:t>
            </w:r>
          </w:p>
        </w:tc>
        <w:tc>
          <w:tcPr>
            <w:tcW w:w="6662" w:type="dxa"/>
          </w:tcPr>
          <w:p w14:paraId="35F338F0" w14:textId="77777777" w:rsidR="008E0331" w:rsidRDefault="008E0331" w:rsidP="00DE5AE2">
            <w:pPr>
              <w:spacing w:before="120" w:after="240" w:line="276" w:lineRule="auto"/>
              <w:rPr>
                <w:b/>
              </w:rPr>
            </w:pPr>
          </w:p>
        </w:tc>
      </w:tr>
      <w:tr w:rsidR="008E0331" w14:paraId="37CC2C01" w14:textId="77777777" w:rsidTr="008E0331">
        <w:tc>
          <w:tcPr>
            <w:tcW w:w="612" w:type="dxa"/>
          </w:tcPr>
          <w:p w14:paraId="6D4FF809" w14:textId="77777777" w:rsidR="008E0331" w:rsidRDefault="008E0331" w:rsidP="00DE5AE2">
            <w:pPr>
              <w:spacing w:before="120" w:after="240" w:line="276" w:lineRule="auto"/>
              <w:rPr>
                <w:b/>
              </w:rPr>
            </w:pPr>
            <w:r>
              <w:rPr>
                <w:b/>
              </w:rPr>
              <w:t>1:5</w:t>
            </w:r>
          </w:p>
        </w:tc>
        <w:tc>
          <w:tcPr>
            <w:tcW w:w="2360" w:type="dxa"/>
          </w:tcPr>
          <w:p w14:paraId="2FEB55F9" w14:textId="77777777" w:rsidR="008E0331" w:rsidRDefault="008E0331" w:rsidP="00DE5AE2">
            <w:pPr>
              <w:spacing w:before="120" w:after="240" w:line="276" w:lineRule="auto"/>
              <w:rPr>
                <w:b/>
              </w:rPr>
            </w:pPr>
            <w:r>
              <w:rPr>
                <w:b/>
              </w:rPr>
              <w:t>Email Address</w:t>
            </w:r>
          </w:p>
        </w:tc>
        <w:tc>
          <w:tcPr>
            <w:tcW w:w="6662" w:type="dxa"/>
          </w:tcPr>
          <w:p w14:paraId="724E1017" w14:textId="77777777" w:rsidR="008E0331" w:rsidRDefault="008E0331" w:rsidP="00DE5AE2">
            <w:pPr>
              <w:spacing w:before="120" w:after="240" w:line="276" w:lineRule="auto"/>
              <w:rPr>
                <w:b/>
              </w:rPr>
            </w:pPr>
          </w:p>
        </w:tc>
      </w:tr>
      <w:tr w:rsidR="008E0331" w14:paraId="19B994C9" w14:textId="77777777" w:rsidTr="009852CF">
        <w:trPr>
          <w:trHeight w:val="1758"/>
        </w:trPr>
        <w:tc>
          <w:tcPr>
            <w:tcW w:w="612" w:type="dxa"/>
          </w:tcPr>
          <w:p w14:paraId="2EC100B3" w14:textId="77777777" w:rsidR="008E0331" w:rsidRDefault="008E0331" w:rsidP="00DE5AE2">
            <w:pPr>
              <w:spacing w:before="120" w:after="240" w:line="276" w:lineRule="auto"/>
              <w:rPr>
                <w:b/>
              </w:rPr>
            </w:pPr>
            <w:r>
              <w:rPr>
                <w:b/>
              </w:rPr>
              <w:t>1:6</w:t>
            </w:r>
          </w:p>
        </w:tc>
        <w:tc>
          <w:tcPr>
            <w:tcW w:w="2360" w:type="dxa"/>
          </w:tcPr>
          <w:p w14:paraId="3D44A0CE" w14:textId="5B86A0C7" w:rsidR="008E0331" w:rsidRDefault="008E0331" w:rsidP="00DE5AE2">
            <w:pPr>
              <w:spacing w:before="120" w:after="240" w:line="276" w:lineRule="auto"/>
              <w:rPr>
                <w:b/>
              </w:rPr>
            </w:pPr>
            <w:r>
              <w:rPr>
                <w:b/>
              </w:rPr>
              <w:t>Home</w:t>
            </w:r>
            <w:r w:rsidR="003B626D">
              <w:rPr>
                <w:b/>
              </w:rPr>
              <w:t xml:space="preserve"> </w:t>
            </w:r>
            <w:r>
              <w:rPr>
                <w:b/>
              </w:rPr>
              <w:t>Address</w:t>
            </w:r>
          </w:p>
        </w:tc>
        <w:tc>
          <w:tcPr>
            <w:tcW w:w="6662" w:type="dxa"/>
          </w:tcPr>
          <w:p w14:paraId="0CD9C725" w14:textId="77777777" w:rsidR="008E0331" w:rsidRPr="00576771" w:rsidRDefault="008E0331" w:rsidP="00DE5AE2">
            <w:pPr>
              <w:spacing w:before="120" w:after="240" w:line="276" w:lineRule="auto"/>
            </w:pPr>
          </w:p>
        </w:tc>
      </w:tr>
      <w:tr w:rsidR="008E0331" w14:paraId="434B30E0" w14:textId="77777777" w:rsidTr="008E0331">
        <w:tc>
          <w:tcPr>
            <w:tcW w:w="612" w:type="dxa"/>
          </w:tcPr>
          <w:p w14:paraId="7F8D9B4A" w14:textId="77777777" w:rsidR="008E0331" w:rsidRDefault="008E0331" w:rsidP="00DE5AE2">
            <w:pPr>
              <w:spacing w:before="120" w:after="240" w:line="276" w:lineRule="auto"/>
              <w:rPr>
                <w:b/>
              </w:rPr>
            </w:pPr>
            <w:r>
              <w:rPr>
                <w:b/>
              </w:rPr>
              <w:t>1:7</w:t>
            </w:r>
          </w:p>
        </w:tc>
        <w:tc>
          <w:tcPr>
            <w:tcW w:w="2360" w:type="dxa"/>
          </w:tcPr>
          <w:p w14:paraId="768B4F87" w14:textId="77777777" w:rsidR="008E0331" w:rsidRDefault="008E0331" w:rsidP="00DE5AE2">
            <w:pPr>
              <w:spacing w:before="120" w:after="240" w:line="276" w:lineRule="auto"/>
              <w:rPr>
                <w:b/>
              </w:rPr>
            </w:pPr>
            <w:r>
              <w:rPr>
                <w:b/>
              </w:rPr>
              <w:t>Home Phone Number</w:t>
            </w:r>
          </w:p>
        </w:tc>
        <w:tc>
          <w:tcPr>
            <w:tcW w:w="6662" w:type="dxa"/>
          </w:tcPr>
          <w:p w14:paraId="5976F2BD" w14:textId="77777777" w:rsidR="008E0331" w:rsidRDefault="008E0331" w:rsidP="00DE5AE2">
            <w:pPr>
              <w:spacing w:before="120" w:after="240" w:line="276" w:lineRule="auto"/>
              <w:rPr>
                <w:b/>
              </w:rPr>
            </w:pPr>
          </w:p>
        </w:tc>
      </w:tr>
      <w:tr w:rsidR="008E0331" w14:paraId="73D74F15" w14:textId="77777777" w:rsidTr="008E0331">
        <w:tc>
          <w:tcPr>
            <w:tcW w:w="612" w:type="dxa"/>
          </w:tcPr>
          <w:p w14:paraId="369ED0A6" w14:textId="77777777" w:rsidR="008E0331" w:rsidRDefault="008E0331" w:rsidP="00DE5AE2">
            <w:pPr>
              <w:spacing w:before="120" w:after="240" w:line="276" w:lineRule="auto"/>
              <w:rPr>
                <w:b/>
              </w:rPr>
            </w:pPr>
            <w:r>
              <w:rPr>
                <w:b/>
              </w:rPr>
              <w:t>1:8</w:t>
            </w:r>
          </w:p>
        </w:tc>
        <w:tc>
          <w:tcPr>
            <w:tcW w:w="2360" w:type="dxa"/>
          </w:tcPr>
          <w:p w14:paraId="05B750E4" w14:textId="77777777" w:rsidR="008E0331" w:rsidRDefault="008E0331" w:rsidP="00DE5AE2">
            <w:pPr>
              <w:spacing w:before="120" w:after="240" w:line="276" w:lineRule="auto"/>
              <w:rPr>
                <w:b/>
              </w:rPr>
            </w:pPr>
            <w:r>
              <w:rPr>
                <w:b/>
              </w:rPr>
              <w:t>Mobile Phone Number</w:t>
            </w:r>
          </w:p>
        </w:tc>
        <w:tc>
          <w:tcPr>
            <w:tcW w:w="6662" w:type="dxa"/>
          </w:tcPr>
          <w:p w14:paraId="64A6F379" w14:textId="77777777" w:rsidR="008E0331" w:rsidRDefault="008E0331" w:rsidP="00DE5AE2">
            <w:pPr>
              <w:spacing w:before="120" w:after="240" w:line="276" w:lineRule="auto"/>
              <w:rPr>
                <w:b/>
              </w:rPr>
            </w:pPr>
          </w:p>
        </w:tc>
      </w:tr>
      <w:tr w:rsidR="008E0331" w14:paraId="4F75E725" w14:textId="77777777" w:rsidTr="008E0331">
        <w:tc>
          <w:tcPr>
            <w:tcW w:w="612" w:type="dxa"/>
          </w:tcPr>
          <w:p w14:paraId="4B7618ED" w14:textId="77777777" w:rsidR="008E0331" w:rsidRDefault="008E0331" w:rsidP="00DE5AE2">
            <w:pPr>
              <w:spacing w:before="120" w:after="240" w:line="276" w:lineRule="auto"/>
              <w:rPr>
                <w:b/>
              </w:rPr>
            </w:pPr>
            <w:r>
              <w:rPr>
                <w:b/>
              </w:rPr>
              <w:t>1:10</w:t>
            </w:r>
          </w:p>
        </w:tc>
        <w:tc>
          <w:tcPr>
            <w:tcW w:w="2360" w:type="dxa"/>
          </w:tcPr>
          <w:p w14:paraId="0CA721B4" w14:textId="0889B00A" w:rsidR="008E0331" w:rsidRDefault="008E0331" w:rsidP="00DE5AE2">
            <w:pPr>
              <w:spacing w:before="120" w:after="240" w:line="276" w:lineRule="auto"/>
              <w:rPr>
                <w:b/>
              </w:rPr>
            </w:pPr>
            <w:r>
              <w:rPr>
                <w:b/>
              </w:rPr>
              <w:t>Present Occupation</w:t>
            </w:r>
            <w:r w:rsidR="00165CB4">
              <w:rPr>
                <w:b/>
              </w:rPr>
              <w:t xml:space="preserve"> and any notice period required</w:t>
            </w:r>
            <w:r w:rsidR="00BF243E">
              <w:rPr>
                <w:b/>
              </w:rPr>
              <w:t>.</w:t>
            </w:r>
          </w:p>
        </w:tc>
        <w:tc>
          <w:tcPr>
            <w:tcW w:w="6662" w:type="dxa"/>
          </w:tcPr>
          <w:p w14:paraId="02C4B58F" w14:textId="77777777" w:rsidR="008E0331" w:rsidRDefault="008E0331" w:rsidP="00DE5AE2">
            <w:pPr>
              <w:spacing w:before="120" w:after="240" w:line="276" w:lineRule="auto"/>
              <w:rPr>
                <w:b/>
              </w:rPr>
            </w:pPr>
          </w:p>
        </w:tc>
      </w:tr>
    </w:tbl>
    <w:p w14:paraId="1DF07E84" w14:textId="77777777" w:rsidR="00E12E56" w:rsidRDefault="00E12E56" w:rsidP="00DE5AE2">
      <w:pPr>
        <w:rPr>
          <w:b/>
          <w:sz w:val="28"/>
          <w:szCs w:val="28"/>
        </w:rPr>
      </w:pPr>
    </w:p>
    <w:p w14:paraId="7534F391" w14:textId="6AFD9957" w:rsidR="008E0331" w:rsidRPr="008E0331" w:rsidRDefault="008E0331" w:rsidP="00DE5AE2">
      <w:pPr>
        <w:rPr>
          <w:sz w:val="28"/>
          <w:szCs w:val="28"/>
        </w:rPr>
      </w:pPr>
      <w:r w:rsidRPr="008E0331">
        <w:rPr>
          <w:b/>
          <w:sz w:val="28"/>
          <w:szCs w:val="28"/>
        </w:rPr>
        <w:lastRenderedPageBreak/>
        <w:t>SECTION TWO: ABOUT YOU</w:t>
      </w:r>
      <w:r w:rsidRPr="008E0331">
        <w:rPr>
          <w:sz w:val="28"/>
          <w:szCs w:val="28"/>
        </w:rPr>
        <w:t xml:space="preserve"> (interests, qualifications, convictions and health)</w:t>
      </w:r>
    </w:p>
    <w:p w14:paraId="0B7104E1" w14:textId="78375522" w:rsidR="008E0331" w:rsidRDefault="008E0331" w:rsidP="008E0331">
      <w:pPr>
        <w:spacing w:before="120" w:after="120" w:line="276" w:lineRule="auto"/>
        <w:rPr>
          <w:rFonts w:ascii="Calibri" w:hAnsi="Calibri"/>
          <w:i/>
        </w:rPr>
      </w:pPr>
      <w:r w:rsidRPr="00C76BE5">
        <w:rPr>
          <w:rFonts w:ascii="Calibri" w:hAnsi="Calibri"/>
          <w:i/>
        </w:rPr>
        <w:t xml:space="preserve">Disclosures made in this section allow us to give practical support and guidance to you concerning any involvement you may have with volunteering for </w:t>
      </w:r>
      <w:r w:rsidR="003B626D">
        <w:rPr>
          <w:rFonts w:ascii="Calibri" w:hAnsi="Calibri"/>
          <w:i/>
        </w:rPr>
        <w:t>Prison Fellowship Scotland</w:t>
      </w:r>
      <w:r w:rsidRPr="00C76BE5">
        <w:rPr>
          <w:rFonts w:ascii="Calibri" w:hAnsi="Calibri"/>
          <w:i/>
        </w:rPr>
        <w:t>.</w:t>
      </w:r>
    </w:p>
    <w:tbl>
      <w:tblPr>
        <w:tblStyle w:val="TableGrid"/>
        <w:tblW w:w="0" w:type="auto"/>
        <w:tblLook w:val="04A0" w:firstRow="1" w:lastRow="0" w:firstColumn="1" w:lastColumn="0" w:noHBand="0" w:noVBand="1"/>
      </w:tblPr>
      <w:tblGrid>
        <w:gridCol w:w="704"/>
        <w:gridCol w:w="8930"/>
      </w:tblGrid>
      <w:tr w:rsidR="008E0331" w14:paraId="152AF9AF" w14:textId="77777777" w:rsidTr="008E0331">
        <w:tc>
          <w:tcPr>
            <w:tcW w:w="704" w:type="dxa"/>
          </w:tcPr>
          <w:p w14:paraId="0B3F57EC" w14:textId="0134ABDD" w:rsidR="008E0331" w:rsidRDefault="008E0331" w:rsidP="00D076F3">
            <w:pPr>
              <w:spacing w:before="120" w:after="120" w:line="276" w:lineRule="auto"/>
              <w:rPr>
                <w:b/>
              </w:rPr>
            </w:pPr>
            <w:r>
              <w:rPr>
                <w:b/>
              </w:rPr>
              <w:t>2:</w:t>
            </w:r>
            <w:r w:rsidR="00267D88">
              <w:rPr>
                <w:b/>
              </w:rPr>
              <w:t>1</w:t>
            </w:r>
          </w:p>
        </w:tc>
        <w:tc>
          <w:tcPr>
            <w:tcW w:w="8930" w:type="dxa"/>
          </w:tcPr>
          <w:p w14:paraId="181CA971" w14:textId="3747742A" w:rsidR="008E0331" w:rsidRDefault="00EE2C55" w:rsidP="00D076F3">
            <w:pPr>
              <w:spacing w:before="120" w:after="120" w:line="276" w:lineRule="auto"/>
              <w:rPr>
                <w:b/>
              </w:rPr>
            </w:pPr>
            <w:r>
              <w:rPr>
                <w:b/>
              </w:rPr>
              <w:t xml:space="preserve">What post are you </w:t>
            </w:r>
            <w:r w:rsidR="00B62999">
              <w:rPr>
                <w:b/>
              </w:rPr>
              <w:t>applying for with Prison Fellowship Scotland</w:t>
            </w:r>
            <w:r w:rsidR="008E0331">
              <w:rPr>
                <w:b/>
              </w:rPr>
              <w:t>?</w:t>
            </w:r>
          </w:p>
          <w:p w14:paraId="0899F3CF" w14:textId="7AA5FB2E" w:rsidR="008E0331" w:rsidRPr="008E0331" w:rsidRDefault="008E0331" w:rsidP="00DE5AE2">
            <w:pPr>
              <w:spacing w:before="120" w:after="120" w:line="276" w:lineRule="auto"/>
              <w:ind w:left="467"/>
            </w:pPr>
          </w:p>
        </w:tc>
      </w:tr>
      <w:tr w:rsidR="008E0331" w14:paraId="3EECB866" w14:textId="77777777" w:rsidTr="0028188E">
        <w:trPr>
          <w:trHeight w:val="11340"/>
        </w:trPr>
        <w:tc>
          <w:tcPr>
            <w:tcW w:w="704" w:type="dxa"/>
          </w:tcPr>
          <w:p w14:paraId="2CB96BDE" w14:textId="2FFB6B32" w:rsidR="008E0331" w:rsidRDefault="008E0331" w:rsidP="00D076F3">
            <w:pPr>
              <w:spacing w:before="120" w:after="120" w:line="276" w:lineRule="auto"/>
              <w:rPr>
                <w:b/>
              </w:rPr>
            </w:pPr>
            <w:r>
              <w:rPr>
                <w:b/>
              </w:rPr>
              <w:t>2:</w:t>
            </w:r>
            <w:r w:rsidR="00267D88">
              <w:rPr>
                <w:b/>
              </w:rPr>
              <w:t>2</w:t>
            </w:r>
          </w:p>
        </w:tc>
        <w:tc>
          <w:tcPr>
            <w:tcW w:w="8930" w:type="dxa"/>
          </w:tcPr>
          <w:p w14:paraId="2E5D1AC0" w14:textId="612B345B" w:rsidR="003517DD" w:rsidRDefault="00E02BBD" w:rsidP="00D076F3">
            <w:pPr>
              <w:spacing w:before="120" w:after="120" w:line="276" w:lineRule="auto"/>
              <w:rPr>
                <w:rFonts w:cstheme="minorHAnsi"/>
                <w:b/>
              </w:rPr>
            </w:pPr>
            <w:r>
              <w:rPr>
                <w:b/>
              </w:rPr>
              <w:t xml:space="preserve">With reference to the job description for the post </w:t>
            </w:r>
            <w:r w:rsidR="00CC1688">
              <w:rPr>
                <w:b/>
              </w:rPr>
              <w:t>you are applying for</w:t>
            </w:r>
            <w:r w:rsidR="00D25F79">
              <w:rPr>
                <w:b/>
              </w:rPr>
              <w:t xml:space="preserve">, </w:t>
            </w:r>
            <w:r w:rsidR="00257915">
              <w:rPr>
                <w:rFonts w:cstheme="minorHAnsi"/>
                <w:b/>
              </w:rPr>
              <w:t>please tell us how your training</w:t>
            </w:r>
            <w:r w:rsidR="000E3B1F">
              <w:rPr>
                <w:rFonts w:cstheme="minorHAnsi"/>
                <w:b/>
              </w:rPr>
              <w:t xml:space="preserve"> </w:t>
            </w:r>
            <w:r w:rsidR="00257915">
              <w:rPr>
                <w:rFonts w:cstheme="minorHAnsi"/>
                <w:b/>
              </w:rPr>
              <w:t xml:space="preserve">and experience make </w:t>
            </w:r>
            <w:r w:rsidR="000E3B1F">
              <w:rPr>
                <w:rFonts w:cstheme="minorHAnsi"/>
                <w:b/>
              </w:rPr>
              <w:t>you</w:t>
            </w:r>
            <w:r w:rsidR="00257915">
              <w:rPr>
                <w:rFonts w:cstheme="minorHAnsi"/>
                <w:b/>
              </w:rPr>
              <w:t xml:space="preserve"> a </w:t>
            </w:r>
            <w:r w:rsidR="000E3B1F">
              <w:rPr>
                <w:rFonts w:cstheme="minorHAnsi"/>
                <w:b/>
              </w:rPr>
              <w:t>suitable</w:t>
            </w:r>
            <w:r w:rsidR="00257915">
              <w:rPr>
                <w:rFonts w:cstheme="minorHAnsi"/>
                <w:b/>
              </w:rPr>
              <w:t xml:space="preserve"> candidate for this rol</w:t>
            </w:r>
            <w:r w:rsidR="00A86F41">
              <w:rPr>
                <w:rFonts w:cstheme="minorHAnsi"/>
                <w:b/>
              </w:rPr>
              <w:t>e</w:t>
            </w:r>
            <w:r w:rsidR="000E3B1F">
              <w:rPr>
                <w:rFonts w:cstheme="minorHAnsi"/>
                <w:b/>
              </w:rPr>
              <w:t>.</w:t>
            </w:r>
            <w:r w:rsidR="00EC766F">
              <w:rPr>
                <w:rFonts w:cstheme="minorHAnsi"/>
                <w:b/>
              </w:rPr>
              <w:t xml:space="preserve"> </w:t>
            </w:r>
            <w:r w:rsidR="00D70F8E">
              <w:rPr>
                <w:rFonts w:cstheme="minorHAnsi"/>
                <w:b/>
              </w:rPr>
              <w:t xml:space="preserve">Please </w:t>
            </w:r>
            <w:r w:rsidR="00D25F79">
              <w:rPr>
                <w:rFonts w:cstheme="minorHAnsi"/>
                <w:b/>
              </w:rPr>
              <w:t xml:space="preserve">also </w:t>
            </w:r>
            <w:r w:rsidR="00CF2B43">
              <w:rPr>
                <w:rFonts w:cstheme="minorHAnsi"/>
                <w:b/>
              </w:rPr>
              <w:t xml:space="preserve">demonstrate clearly how you have the </w:t>
            </w:r>
            <w:r w:rsidR="00F74D57">
              <w:rPr>
                <w:rFonts w:cstheme="minorHAnsi"/>
                <w:b/>
              </w:rPr>
              <w:t xml:space="preserve">knowledge and </w:t>
            </w:r>
            <w:r w:rsidR="00CF2B43">
              <w:rPr>
                <w:rFonts w:cstheme="minorHAnsi"/>
                <w:b/>
              </w:rPr>
              <w:t>skills required.</w:t>
            </w:r>
          </w:p>
          <w:p w14:paraId="71F77FBF" w14:textId="77777777" w:rsidR="008E0331" w:rsidRDefault="008E0331" w:rsidP="00756740">
            <w:pPr>
              <w:spacing w:before="120" w:after="120" w:line="276" w:lineRule="auto"/>
              <w:rPr>
                <w:b/>
              </w:rPr>
            </w:pPr>
          </w:p>
        </w:tc>
      </w:tr>
      <w:tr w:rsidR="008A47F8" w14:paraId="6353B722" w14:textId="77777777" w:rsidTr="008E0331">
        <w:tc>
          <w:tcPr>
            <w:tcW w:w="704" w:type="dxa"/>
          </w:tcPr>
          <w:p w14:paraId="26ECD14D" w14:textId="16BBA978" w:rsidR="008A47F8" w:rsidRDefault="008A47F8" w:rsidP="008A47F8">
            <w:pPr>
              <w:spacing w:before="120" w:after="120" w:line="276" w:lineRule="auto"/>
              <w:rPr>
                <w:b/>
              </w:rPr>
            </w:pPr>
            <w:r>
              <w:rPr>
                <w:b/>
              </w:rPr>
              <w:lastRenderedPageBreak/>
              <w:t>2:</w:t>
            </w:r>
            <w:r w:rsidR="00267D88">
              <w:rPr>
                <w:b/>
              </w:rPr>
              <w:t>3</w:t>
            </w:r>
          </w:p>
        </w:tc>
        <w:tc>
          <w:tcPr>
            <w:tcW w:w="8930" w:type="dxa"/>
          </w:tcPr>
          <w:p w14:paraId="61E1F741" w14:textId="6C3D514E" w:rsidR="008A47F8" w:rsidRDefault="000D20E7" w:rsidP="008A47F8">
            <w:pPr>
              <w:spacing w:before="120" w:after="120" w:line="276" w:lineRule="auto"/>
              <w:rPr>
                <w:rFonts w:ascii="Calibri" w:hAnsi="Calibri"/>
                <w:bCs/>
              </w:rPr>
            </w:pPr>
            <w:r w:rsidRPr="000D20E7">
              <w:rPr>
                <w:rFonts w:ascii="Calibri" w:hAnsi="Calibri"/>
                <w:b/>
              </w:rPr>
              <w:t xml:space="preserve">Are you currently a member of the PVG (Protection of Vulnerable Groups) scheme? </w:t>
            </w:r>
            <w:r w:rsidRPr="000D20E7">
              <w:rPr>
                <w:rFonts w:ascii="Calibri" w:hAnsi="Calibri"/>
                <w:bCs/>
              </w:rPr>
              <w:t>If yes</w:t>
            </w:r>
            <w:r w:rsidR="004716F7">
              <w:rPr>
                <w:rFonts w:ascii="Calibri" w:hAnsi="Calibri"/>
                <w:bCs/>
              </w:rPr>
              <w:t xml:space="preserve"> is this for:</w:t>
            </w:r>
            <w:r w:rsidR="00E52968">
              <w:rPr>
                <w:rFonts w:ascii="Calibri" w:hAnsi="Calibri"/>
                <w:bCs/>
              </w:rPr>
              <w:t xml:space="preserve"> (please tick)</w:t>
            </w:r>
          </w:p>
          <w:p w14:paraId="4B7ED4D1" w14:textId="2B15263B" w:rsidR="004716F7" w:rsidRPr="00E52968" w:rsidRDefault="004716F7" w:rsidP="00E52968">
            <w:pPr>
              <w:pStyle w:val="ListParagraph"/>
              <w:numPr>
                <w:ilvl w:val="0"/>
                <w:numId w:val="9"/>
              </w:numPr>
              <w:spacing w:before="120" w:after="120" w:line="276" w:lineRule="auto"/>
              <w:rPr>
                <w:rFonts w:ascii="Calibri" w:hAnsi="Calibri"/>
                <w:bCs/>
              </w:rPr>
            </w:pPr>
            <w:r w:rsidRPr="00E52968">
              <w:rPr>
                <w:rFonts w:ascii="Calibri" w:hAnsi="Calibri"/>
                <w:bCs/>
              </w:rPr>
              <w:t>Children</w:t>
            </w:r>
          </w:p>
          <w:p w14:paraId="65686D4A" w14:textId="71DC1AA1" w:rsidR="004716F7" w:rsidRPr="00E52968" w:rsidRDefault="004716F7" w:rsidP="00E52968">
            <w:pPr>
              <w:pStyle w:val="ListParagraph"/>
              <w:numPr>
                <w:ilvl w:val="0"/>
                <w:numId w:val="9"/>
              </w:numPr>
              <w:spacing w:before="120" w:after="120" w:line="276" w:lineRule="auto"/>
              <w:rPr>
                <w:rFonts w:ascii="Calibri" w:hAnsi="Calibri"/>
                <w:bCs/>
              </w:rPr>
            </w:pPr>
            <w:r w:rsidRPr="00E52968">
              <w:rPr>
                <w:rFonts w:ascii="Calibri" w:hAnsi="Calibri"/>
                <w:bCs/>
              </w:rPr>
              <w:t>Vulnerable Adults</w:t>
            </w:r>
          </w:p>
          <w:p w14:paraId="66263888" w14:textId="04A326B3" w:rsidR="008A47F8" w:rsidRPr="00E52968" w:rsidRDefault="004716F7" w:rsidP="00E52968">
            <w:pPr>
              <w:pStyle w:val="ListParagraph"/>
              <w:numPr>
                <w:ilvl w:val="0"/>
                <w:numId w:val="9"/>
              </w:numPr>
              <w:spacing w:before="120" w:after="120" w:line="276" w:lineRule="auto"/>
              <w:rPr>
                <w:rFonts w:ascii="Calibri" w:hAnsi="Calibri"/>
                <w:bCs/>
              </w:rPr>
            </w:pPr>
            <w:r w:rsidRPr="00E52968">
              <w:rPr>
                <w:rFonts w:ascii="Calibri" w:hAnsi="Calibri"/>
                <w:bCs/>
              </w:rPr>
              <w:t>Both</w:t>
            </w:r>
          </w:p>
        </w:tc>
      </w:tr>
      <w:tr w:rsidR="008A47F8" w14:paraId="1188D905" w14:textId="77777777" w:rsidTr="008E0331">
        <w:tc>
          <w:tcPr>
            <w:tcW w:w="704" w:type="dxa"/>
          </w:tcPr>
          <w:p w14:paraId="23E9DB25" w14:textId="7F85459F" w:rsidR="008A47F8" w:rsidRPr="00BC104F" w:rsidRDefault="008A47F8" w:rsidP="008A47F8">
            <w:pPr>
              <w:spacing w:before="120" w:after="120" w:line="276" w:lineRule="auto"/>
              <w:rPr>
                <w:b/>
                <w:color w:val="FF0000"/>
              </w:rPr>
            </w:pPr>
            <w:r w:rsidRPr="00012670">
              <w:rPr>
                <w:b/>
              </w:rPr>
              <w:t>2:</w:t>
            </w:r>
            <w:r w:rsidR="00267D88">
              <w:rPr>
                <w:b/>
              </w:rPr>
              <w:t>4</w:t>
            </w:r>
          </w:p>
        </w:tc>
        <w:tc>
          <w:tcPr>
            <w:tcW w:w="8930" w:type="dxa"/>
          </w:tcPr>
          <w:p w14:paraId="79F351E1" w14:textId="77777777" w:rsidR="00DE4ECB" w:rsidRDefault="000D20E7" w:rsidP="000D20E7">
            <w:pPr>
              <w:spacing w:before="120" w:after="120" w:line="276" w:lineRule="auto"/>
              <w:rPr>
                <w:rFonts w:ascii="Calibri" w:hAnsi="Calibri"/>
              </w:rPr>
            </w:pPr>
            <w:r w:rsidRPr="00595F18">
              <w:rPr>
                <w:b/>
              </w:rPr>
              <w:t>Are you barred from working with children or vulnerable adults</w:t>
            </w:r>
            <w:r w:rsidR="005E3B2F">
              <w:rPr>
                <w:b/>
              </w:rPr>
              <w:t xml:space="preserve"> or i</w:t>
            </w:r>
            <w:r w:rsidRPr="00595F18">
              <w:rPr>
                <w:rFonts w:ascii="Calibri" w:hAnsi="Calibri"/>
                <w:b/>
              </w:rPr>
              <w:t>s there anything that prev</w:t>
            </w:r>
            <w:r>
              <w:rPr>
                <w:rFonts w:ascii="Calibri" w:hAnsi="Calibri"/>
                <w:b/>
              </w:rPr>
              <w:t>ents or disallows you from</w:t>
            </w:r>
            <w:r w:rsidRPr="00595F18">
              <w:rPr>
                <w:rFonts w:ascii="Calibri" w:hAnsi="Calibri"/>
                <w:b/>
              </w:rPr>
              <w:t xml:space="preserve"> working with children or vulnerable adults? </w:t>
            </w:r>
            <w:r w:rsidRPr="009A2074">
              <w:rPr>
                <w:rFonts w:ascii="Calibri" w:hAnsi="Calibri"/>
              </w:rPr>
              <w:t>If yes, please give details</w:t>
            </w:r>
          </w:p>
          <w:p w14:paraId="3B170FB7" w14:textId="77777777" w:rsidR="00E15AB4" w:rsidRDefault="00E15AB4" w:rsidP="000D20E7">
            <w:pPr>
              <w:spacing w:before="120" w:after="120" w:line="276" w:lineRule="auto"/>
              <w:rPr>
                <w:rFonts w:ascii="Calibri" w:hAnsi="Calibri"/>
                <w:color w:val="FF0000"/>
              </w:rPr>
            </w:pPr>
          </w:p>
          <w:p w14:paraId="6D989494" w14:textId="06991DC0" w:rsidR="00E15AB4" w:rsidRPr="00BC104F" w:rsidRDefault="00E15AB4" w:rsidP="000D20E7">
            <w:pPr>
              <w:spacing w:before="120" w:after="120" w:line="276" w:lineRule="auto"/>
              <w:rPr>
                <w:rFonts w:ascii="Calibri" w:hAnsi="Calibri"/>
                <w:b/>
                <w:color w:val="FF0000"/>
              </w:rPr>
            </w:pPr>
          </w:p>
        </w:tc>
      </w:tr>
      <w:tr w:rsidR="002A2109" w14:paraId="7372BBEA" w14:textId="77777777" w:rsidTr="008E0331">
        <w:tc>
          <w:tcPr>
            <w:tcW w:w="704" w:type="dxa"/>
          </w:tcPr>
          <w:p w14:paraId="49FA53FB" w14:textId="6C8CF414" w:rsidR="002A2109" w:rsidRPr="00595F18" w:rsidRDefault="002A2109" w:rsidP="002A2109">
            <w:pPr>
              <w:spacing w:before="120" w:after="120" w:line="276" w:lineRule="auto"/>
              <w:rPr>
                <w:rFonts w:ascii="Calibri" w:hAnsi="Calibri"/>
                <w:b/>
              </w:rPr>
            </w:pPr>
            <w:r>
              <w:rPr>
                <w:b/>
              </w:rPr>
              <w:t>2:</w:t>
            </w:r>
            <w:r w:rsidR="00267D88">
              <w:rPr>
                <w:b/>
              </w:rPr>
              <w:t>5</w:t>
            </w:r>
          </w:p>
        </w:tc>
        <w:tc>
          <w:tcPr>
            <w:tcW w:w="8930" w:type="dxa"/>
          </w:tcPr>
          <w:p w14:paraId="45906982" w14:textId="77777777" w:rsidR="00E15AB4" w:rsidRDefault="00E15AB4" w:rsidP="00E15AB4">
            <w:pPr>
              <w:spacing w:before="120" w:after="120" w:line="276" w:lineRule="auto"/>
              <w:rPr>
                <w:rFonts w:ascii="Calibri" w:hAnsi="Calibri"/>
              </w:rPr>
            </w:pPr>
            <w:r w:rsidRPr="00595F18">
              <w:rPr>
                <w:rFonts w:ascii="Calibri" w:hAnsi="Calibri"/>
                <w:b/>
              </w:rPr>
              <w:t>Are you currently subject to any complaints or investigations</w:t>
            </w:r>
            <w:r>
              <w:rPr>
                <w:rFonts w:ascii="Calibri" w:hAnsi="Calibri"/>
                <w:b/>
              </w:rPr>
              <w:t xml:space="preserve"> or</w:t>
            </w:r>
            <w:r w:rsidRPr="00595F18">
              <w:rPr>
                <w:rFonts w:ascii="Calibri" w:hAnsi="Calibri"/>
                <w:b/>
              </w:rPr>
              <w:t xml:space="preserve"> </w:t>
            </w:r>
            <w:r>
              <w:rPr>
                <w:rFonts w:ascii="Calibri" w:hAnsi="Calibri"/>
                <w:b/>
              </w:rPr>
              <w:t>d</w:t>
            </w:r>
            <w:r w:rsidRPr="00595F18">
              <w:rPr>
                <w:rFonts w:ascii="Calibri" w:hAnsi="Calibri"/>
                <w:b/>
              </w:rPr>
              <w:t>o you have any criminal convictions, cautions, reprimands, bind-overs or cases pending in relation to your conduct with children or vulnerable adults?</w:t>
            </w:r>
            <w:r>
              <w:rPr>
                <w:rFonts w:ascii="Calibri" w:hAnsi="Calibri"/>
                <w:b/>
              </w:rPr>
              <w:t xml:space="preserve"> </w:t>
            </w:r>
            <w:r w:rsidRPr="009A2074">
              <w:rPr>
                <w:rFonts w:ascii="Calibri" w:hAnsi="Calibri"/>
              </w:rPr>
              <w:t>If yes, please give details.</w:t>
            </w:r>
          </w:p>
          <w:p w14:paraId="6CDD1CB2" w14:textId="16E5BA07" w:rsidR="002A2109" w:rsidRDefault="002A2109" w:rsidP="002A2109">
            <w:pPr>
              <w:spacing w:before="120" w:after="120" w:line="276" w:lineRule="auto"/>
              <w:rPr>
                <w:rFonts w:ascii="Calibri" w:hAnsi="Calibri"/>
                <w:b/>
              </w:rPr>
            </w:pPr>
          </w:p>
          <w:p w14:paraId="061E6342" w14:textId="77777777" w:rsidR="005016EF" w:rsidRDefault="005016EF" w:rsidP="002A2109">
            <w:pPr>
              <w:spacing w:before="120" w:after="120" w:line="276" w:lineRule="auto"/>
              <w:rPr>
                <w:rFonts w:ascii="Calibri" w:hAnsi="Calibri"/>
                <w:b/>
              </w:rPr>
            </w:pPr>
          </w:p>
          <w:p w14:paraId="79A2BE7D" w14:textId="77777777" w:rsidR="002A2109" w:rsidRPr="00595F18" w:rsidRDefault="002A2109" w:rsidP="002A2109">
            <w:pPr>
              <w:spacing w:before="120" w:after="120" w:line="276" w:lineRule="auto"/>
              <w:rPr>
                <w:rFonts w:ascii="Calibri" w:hAnsi="Calibri"/>
                <w:b/>
              </w:rPr>
            </w:pPr>
          </w:p>
        </w:tc>
      </w:tr>
    </w:tbl>
    <w:p w14:paraId="1EA43021" w14:textId="77777777" w:rsidR="00DE5AE2" w:rsidRDefault="00DE5AE2">
      <w:pPr>
        <w:rPr>
          <w:b/>
          <w:sz w:val="28"/>
          <w:szCs w:val="28"/>
        </w:rPr>
      </w:pPr>
    </w:p>
    <w:p w14:paraId="282827D5" w14:textId="0E4DF18D" w:rsidR="008E0331" w:rsidRPr="00680C2B" w:rsidRDefault="008E0331" w:rsidP="008E0331">
      <w:pPr>
        <w:spacing w:before="120" w:after="120" w:line="276" w:lineRule="auto"/>
        <w:rPr>
          <w:b/>
          <w:sz w:val="28"/>
          <w:szCs w:val="28"/>
        </w:rPr>
      </w:pPr>
      <w:r w:rsidRPr="008E0331">
        <w:rPr>
          <w:b/>
          <w:sz w:val="28"/>
          <w:szCs w:val="28"/>
        </w:rPr>
        <w:t>SECTION THREE: PERSONAL FAITH</w:t>
      </w:r>
    </w:p>
    <w:tbl>
      <w:tblPr>
        <w:tblStyle w:val="TableGrid"/>
        <w:tblW w:w="0" w:type="auto"/>
        <w:tblLook w:val="04A0" w:firstRow="1" w:lastRow="0" w:firstColumn="1" w:lastColumn="0" w:noHBand="0" w:noVBand="1"/>
      </w:tblPr>
      <w:tblGrid>
        <w:gridCol w:w="704"/>
        <w:gridCol w:w="4465"/>
        <w:gridCol w:w="4465"/>
      </w:tblGrid>
      <w:tr w:rsidR="00DE5AE2" w14:paraId="3AA1472B" w14:textId="77777777" w:rsidTr="00DE5AE2">
        <w:tc>
          <w:tcPr>
            <w:tcW w:w="704" w:type="dxa"/>
          </w:tcPr>
          <w:p w14:paraId="278CD732" w14:textId="77777777" w:rsidR="00DE5AE2" w:rsidRDefault="00DE5AE2" w:rsidP="00D076F3">
            <w:pPr>
              <w:spacing w:before="120" w:after="120" w:line="276" w:lineRule="auto"/>
              <w:rPr>
                <w:b/>
              </w:rPr>
            </w:pPr>
            <w:r>
              <w:rPr>
                <w:b/>
              </w:rPr>
              <w:t>3:1</w:t>
            </w:r>
          </w:p>
        </w:tc>
        <w:tc>
          <w:tcPr>
            <w:tcW w:w="8930" w:type="dxa"/>
            <w:gridSpan w:val="2"/>
          </w:tcPr>
          <w:p w14:paraId="61285135" w14:textId="6DF470E5" w:rsidR="00DE5AE2" w:rsidRDefault="00DE5AE2" w:rsidP="00D076F3">
            <w:pPr>
              <w:spacing w:before="120" w:after="120" w:line="276" w:lineRule="auto"/>
              <w:rPr>
                <w:b/>
              </w:rPr>
            </w:pPr>
            <w:r>
              <w:rPr>
                <w:b/>
              </w:rPr>
              <w:t xml:space="preserve">Please describe </w:t>
            </w:r>
            <w:r w:rsidR="0028572B">
              <w:rPr>
                <w:b/>
              </w:rPr>
              <w:t xml:space="preserve">the difference your </w:t>
            </w:r>
            <w:r w:rsidR="00FA2454">
              <w:rPr>
                <w:b/>
              </w:rPr>
              <w:t xml:space="preserve">Christian </w:t>
            </w:r>
            <w:r w:rsidR="0028572B">
              <w:rPr>
                <w:b/>
              </w:rPr>
              <w:t>faith makes to your life.</w:t>
            </w:r>
          </w:p>
          <w:p w14:paraId="62C0595C" w14:textId="77777777" w:rsidR="00DE5AE2" w:rsidRDefault="00DE5AE2" w:rsidP="00D076F3">
            <w:pPr>
              <w:spacing w:before="120" w:after="120" w:line="276" w:lineRule="auto"/>
              <w:rPr>
                <w:b/>
              </w:rPr>
            </w:pPr>
          </w:p>
          <w:p w14:paraId="7FD099F9" w14:textId="77777777" w:rsidR="008D2FF3" w:rsidRDefault="008D2FF3" w:rsidP="00D076F3">
            <w:pPr>
              <w:spacing w:before="120" w:after="120" w:line="276" w:lineRule="auto"/>
              <w:rPr>
                <w:b/>
              </w:rPr>
            </w:pPr>
          </w:p>
          <w:p w14:paraId="75414AA0" w14:textId="77777777" w:rsidR="008D2FF3" w:rsidRDefault="008D2FF3" w:rsidP="00D076F3">
            <w:pPr>
              <w:spacing w:before="120" w:after="120" w:line="276" w:lineRule="auto"/>
              <w:rPr>
                <w:b/>
              </w:rPr>
            </w:pPr>
          </w:p>
          <w:p w14:paraId="6EEDFB33" w14:textId="77777777" w:rsidR="008D2FF3" w:rsidRDefault="008D2FF3" w:rsidP="00D076F3">
            <w:pPr>
              <w:spacing w:before="120" w:after="120" w:line="276" w:lineRule="auto"/>
              <w:rPr>
                <w:b/>
              </w:rPr>
            </w:pPr>
          </w:p>
          <w:p w14:paraId="3C2D8DAF" w14:textId="5AC23616" w:rsidR="00DE4ECB" w:rsidRDefault="00DE4ECB" w:rsidP="00D076F3">
            <w:pPr>
              <w:spacing w:before="120" w:after="120" w:line="276" w:lineRule="auto"/>
              <w:rPr>
                <w:b/>
              </w:rPr>
            </w:pPr>
          </w:p>
        </w:tc>
      </w:tr>
      <w:tr w:rsidR="00DE5AE2" w14:paraId="15940BE8" w14:textId="77777777" w:rsidTr="00DE5AE2">
        <w:tc>
          <w:tcPr>
            <w:tcW w:w="704" w:type="dxa"/>
          </w:tcPr>
          <w:p w14:paraId="68A3BD1C" w14:textId="4C7891CC" w:rsidR="00DE5AE2" w:rsidRDefault="00DE5AE2" w:rsidP="00D076F3">
            <w:pPr>
              <w:spacing w:before="120" w:after="120" w:line="276" w:lineRule="auto"/>
              <w:rPr>
                <w:b/>
              </w:rPr>
            </w:pPr>
            <w:r>
              <w:rPr>
                <w:b/>
              </w:rPr>
              <w:t>3:</w:t>
            </w:r>
            <w:r w:rsidR="008D2FF3">
              <w:rPr>
                <w:b/>
              </w:rPr>
              <w:t>3</w:t>
            </w:r>
          </w:p>
        </w:tc>
        <w:tc>
          <w:tcPr>
            <w:tcW w:w="8930" w:type="dxa"/>
            <w:gridSpan w:val="2"/>
          </w:tcPr>
          <w:p w14:paraId="6C9ADC59" w14:textId="77777777" w:rsidR="00DE5AE2" w:rsidRDefault="00DE5AE2" w:rsidP="00D076F3">
            <w:pPr>
              <w:spacing w:before="120" w:after="120" w:line="276" w:lineRule="auto"/>
              <w:rPr>
                <w:b/>
              </w:rPr>
            </w:pPr>
            <w:r>
              <w:rPr>
                <w:b/>
              </w:rPr>
              <w:t xml:space="preserve">Which church do you attend? </w:t>
            </w:r>
          </w:p>
          <w:p w14:paraId="0C0421DE" w14:textId="22FD966E" w:rsidR="00E15AB4" w:rsidRDefault="00E15AB4" w:rsidP="00D076F3">
            <w:pPr>
              <w:spacing w:before="120" w:after="120" w:line="276" w:lineRule="auto"/>
              <w:rPr>
                <w:b/>
              </w:rPr>
            </w:pPr>
          </w:p>
        </w:tc>
      </w:tr>
      <w:tr w:rsidR="00DE5AE2" w14:paraId="69CB98A0" w14:textId="77777777" w:rsidTr="00DE5AE2">
        <w:tc>
          <w:tcPr>
            <w:tcW w:w="704" w:type="dxa"/>
          </w:tcPr>
          <w:p w14:paraId="6B9976FB" w14:textId="266DCC86" w:rsidR="00DE5AE2" w:rsidRDefault="00DE5AE2" w:rsidP="00D076F3">
            <w:pPr>
              <w:spacing w:before="120" w:after="120" w:line="276" w:lineRule="auto"/>
              <w:rPr>
                <w:b/>
              </w:rPr>
            </w:pPr>
            <w:r>
              <w:rPr>
                <w:b/>
              </w:rPr>
              <w:t>3:</w:t>
            </w:r>
            <w:r w:rsidR="008D2FF3">
              <w:rPr>
                <w:b/>
              </w:rPr>
              <w:t>4</w:t>
            </w:r>
          </w:p>
        </w:tc>
        <w:tc>
          <w:tcPr>
            <w:tcW w:w="8930" w:type="dxa"/>
            <w:gridSpan w:val="2"/>
          </w:tcPr>
          <w:p w14:paraId="797661C2" w14:textId="77777777" w:rsidR="00DE5AE2" w:rsidRDefault="00DE5AE2" w:rsidP="00D076F3">
            <w:pPr>
              <w:spacing w:before="120" w:after="120" w:line="276" w:lineRule="auto"/>
              <w:rPr>
                <w:b/>
              </w:rPr>
            </w:pPr>
            <w:r>
              <w:rPr>
                <w:b/>
              </w:rPr>
              <w:t>Please tell us about your current involvement in your church.</w:t>
            </w:r>
          </w:p>
          <w:p w14:paraId="2D3C88ED" w14:textId="065DAE0A" w:rsidR="002313A7" w:rsidRDefault="002313A7" w:rsidP="00D076F3">
            <w:pPr>
              <w:spacing w:before="120" w:after="120" w:line="276" w:lineRule="auto"/>
              <w:rPr>
                <w:b/>
              </w:rPr>
            </w:pPr>
          </w:p>
          <w:p w14:paraId="52EA631D" w14:textId="04E93332" w:rsidR="002313A7" w:rsidRDefault="002313A7" w:rsidP="00D076F3">
            <w:pPr>
              <w:spacing w:before="120" w:after="120" w:line="276" w:lineRule="auto"/>
              <w:rPr>
                <w:b/>
              </w:rPr>
            </w:pPr>
          </w:p>
          <w:p w14:paraId="015DA89C" w14:textId="77777777" w:rsidR="002313A7" w:rsidRDefault="002313A7" w:rsidP="00D076F3">
            <w:pPr>
              <w:spacing w:before="120" w:after="120" w:line="276" w:lineRule="auto"/>
              <w:rPr>
                <w:b/>
              </w:rPr>
            </w:pPr>
          </w:p>
          <w:p w14:paraId="58C1EDF1" w14:textId="77777777" w:rsidR="00DE5AE2" w:rsidRDefault="00DE5AE2" w:rsidP="00D076F3">
            <w:pPr>
              <w:spacing w:before="120" w:after="120" w:line="276" w:lineRule="auto"/>
              <w:rPr>
                <w:b/>
              </w:rPr>
            </w:pPr>
          </w:p>
          <w:p w14:paraId="2C62EA84" w14:textId="77777777" w:rsidR="00DE5AE2" w:rsidRDefault="00DE5AE2" w:rsidP="00D076F3">
            <w:pPr>
              <w:spacing w:before="120" w:after="120" w:line="276" w:lineRule="auto"/>
              <w:rPr>
                <w:b/>
              </w:rPr>
            </w:pPr>
          </w:p>
        </w:tc>
      </w:tr>
      <w:tr w:rsidR="00850145" w14:paraId="0394BFEB" w14:textId="77777777" w:rsidTr="00850145">
        <w:tc>
          <w:tcPr>
            <w:tcW w:w="704" w:type="dxa"/>
          </w:tcPr>
          <w:p w14:paraId="754DB307" w14:textId="77777777" w:rsidR="00850145" w:rsidRDefault="00850145" w:rsidP="00AE38F0">
            <w:pPr>
              <w:spacing w:before="120" w:after="120" w:line="276" w:lineRule="auto"/>
              <w:rPr>
                <w:b/>
              </w:rPr>
            </w:pPr>
            <w:r>
              <w:rPr>
                <w:b/>
              </w:rPr>
              <w:lastRenderedPageBreak/>
              <w:t>3.6</w:t>
            </w:r>
          </w:p>
        </w:tc>
        <w:tc>
          <w:tcPr>
            <w:tcW w:w="8930" w:type="dxa"/>
            <w:gridSpan w:val="2"/>
          </w:tcPr>
          <w:p w14:paraId="0596C1C8" w14:textId="4A4FFCC5" w:rsidR="00850145" w:rsidRDefault="00850145" w:rsidP="00AE38F0">
            <w:pPr>
              <w:spacing w:before="120" w:after="120" w:line="276" w:lineRule="auto"/>
              <w:rPr>
                <w:b/>
              </w:rPr>
            </w:pPr>
            <w:r>
              <w:rPr>
                <w:b/>
              </w:rPr>
              <w:t xml:space="preserve">Please provide details for </w:t>
            </w:r>
            <w:r w:rsidR="00FB567F">
              <w:rPr>
                <w:b/>
              </w:rPr>
              <w:t>t</w:t>
            </w:r>
            <w:r w:rsidR="00A921FA">
              <w:rPr>
                <w:b/>
              </w:rPr>
              <w:t>wo</w:t>
            </w:r>
            <w:r w:rsidR="00FB567F">
              <w:rPr>
                <w:b/>
              </w:rPr>
              <w:t xml:space="preserve"> people who can provide a </w:t>
            </w:r>
            <w:r w:rsidR="007E5033">
              <w:rPr>
                <w:b/>
              </w:rPr>
              <w:t>reference f</w:t>
            </w:r>
            <w:r w:rsidR="005B40A3">
              <w:rPr>
                <w:b/>
              </w:rPr>
              <w:t>or</w:t>
            </w:r>
            <w:r w:rsidR="007E5033">
              <w:rPr>
                <w:b/>
              </w:rPr>
              <w:t xml:space="preserve"> you.  One of these should be part of the leadership of your current church</w:t>
            </w:r>
            <w:r w:rsidR="00E907BA">
              <w:rPr>
                <w:b/>
              </w:rPr>
              <w:t>.</w:t>
            </w:r>
          </w:p>
        </w:tc>
      </w:tr>
      <w:tr w:rsidR="00562111" w14:paraId="1FB776D0" w14:textId="77777777" w:rsidTr="00B668D0">
        <w:tc>
          <w:tcPr>
            <w:tcW w:w="704" w:type="dxa"/>
          </w:tcPr>
          <w:p w14:paraId="7C935EED" w14:textId="3CF589D1" w:rsidR="00562111" w:rsidRDefault="00562111" w:rsidP="00AE38F0">
            <w:pPr>
              <w:spacing w:before="120" w:after="120" w:line="276" w:lineRule="auto"/>
              <w:rPr>
                <w:b/>
              </w:rPr>
            </w:pPr>
          </w:p>
        </w:tc>
        <w:tc>
          <w:tcPr>
            <w:tcW w:w="4465" w:type="dxa"/>
          </w:tcPr>
          <w:p w14:paraId="4CCFD8CA" w14:textId="77777777" w:rsidR="00562111" w:rsidRDefault="00562111" w:rsidP="007E5033">
            <w:pPr>
              <w:spacing w:before="120" w:after="120" w:line="276" w:lineRule="auto"/>
              <w:rPr>
                <w:b/>
              </w:rPr>
            </w:pPr>
            <w:r>
              <w:rPr>
                <w:b/>
              </w:rPr>
              <w:t>Name:</w:t>
            </w:r>
          </w:p>
          <w:p w14:paraId="545AA0C5" w14:textId="77777777" w:rsidR="00562111" w:rsidRDefault="00562111" w:rsidP="007E5033">
            <w:pPr>
              <w:spacing w:before="120" w:after="120" w:line="276" w:lineRule="auto"/>
              <w:rPr>
                <w:b/>
              </w:rPr>
            </w:pPr>
            <w:r>
              <w:rPr>
                <w:b/>
              </w:rPr>
              <w:t>Address:</w:t>
            </w:r>
          </w:p>
          <w:p w14:paraId="465E5067" w14:textId="4B8C77BB" w:rsidR="00562111" w:rsidRDefault="00562111" w:rsidP="007E5033">
            <w:pPr>
              <w:spacing w:before="120" w:after="120" w:line="276" w:lineRule="auto"/>
              <w:rPr>
                <w:b/>
              </w:rPr>
            </w:pPr>
          </w:p>
          <w:p w14:paraId="66DA2C74" w14:textId="011A18EE" w:rsidR="00E907BA" w:rsidRDefault="00E907BA" w:rsidP="007E5033">
            <w:pPr>
              <w:spacing w:before="120" w:after="120" w:line="276" w:lineRule="auto"/>
              <w:rPr>
                <w:b/>
              </w:rPr>
            </w:pPr>
          </w:p>
          <w:p w14:paraId="613B1509" w14:textId="77777777" w:rsidR="002313A7" w:rsidRDefault="002313A7" w:rsidP="007E5033">
            <w:pPr>
              <w:spacing w:before="120" w:after="120" w:line="276" w:lineRule="auto"/>
              <w:rPr>
                <w:b/>
              </w:rPr>
            </w:pPr>
          </w:p>
          <w:p w14:paraId="37E88F4E" w14:textId="77777777" w:rsidR="00562111" w:rsidRDefault="00562111" w:rsidP="007E5033">
            <w:pPr>
              <w:spacing w:before="120" w:after="120" w:line="276" w:lineRule="auto"/>
              <w:rPr>
                <w:b/>
              </w:rPr>
            </w:pPr>
          </w:p>
          <w:p w14:paraId="5E11F931" w14:textId="77777777" w:rsidR="00562111" w:rsidRDefault="00562111" w:rsidP="007E5033">
            <w:pPr>
              <w:spacing w:before="120" w:after="120" w:line="276" w:lineRule="auto"/>
              <w:rPr>
                <w:b/>
              </w:rPr>
            </w:pPr>
            <w:r>
              <w:rPr>
                <w:b/>
              </w:rPr>
              <w:t>Email:</w:t>
            </w:r>
          </w:p>
          <w:p w14:paraId="787A17A0" w14:textId="2C1ED648" w:rsidR="00562111" w:rsidRDefault="00562111" w:rsidP="007E5033">
            <w:pPr>
              <w:spacing w:before="120" w:after="120" w:line="276" w:lineRule="auto"/>
              <w:rPr>
                <w:b/>
              </w:rPr>
            </w:pPr>
            <w:r>
              <w:rPr>
                <w:b/>
              </w:rPr>
              <w:t>Phone:</w:t>
            </w:r>
          </w:p>
        </w:tc>
        <w:tc>
          <w:tcPr>
            <w:tcW w:w="4465" w:type="dxa"/>
          </w:tcPr>
          <w:p w14:paraId="32018283" w14:textId="77777777" w:rsidR="00D76DCC" w:rsidRDefault="00D76DCC" w:rsidP="00D76DCC">
            <w:pPr>
              <w:spacing w:before="120" w:after="120" w:line="276" w:lineRule="auto"/>
              <w:rPr>
                <w:b/>
              </w:rPr>
            </w:pPr>
            <w:r>
              <w:rPr>
                <w:b/>
              </w:rPr>
              <w:t>Name:</w:t>
            </w:r>
          </w:p>
          <w:p w14:paraId="7EF8B5BA" w14:textId="77777777" w:rsidR="00D76DCC" w:rsidRDefault="00D76DCC" w:rsidP="00D76DCC">
            <w:pPr>
              <w:spacing w:before="120" w:after="120" w:line="276" w:lineRule="auto"/>
              <w:rPr>
                <w:b/>
              </w:rPr>
            </w:pPr>
            <w:r>
              <w:rPr>
                <w:b/>
              </w:rPr>
              <w:t>Address:</w:t>
            </w:r>
          </w:p>
          <w:p w14:paraId="26608E1E" w14:textId="5AE85114" w:rsidR="00D76DCC" w:rsidRDefault="00D76DCC" w:rsidP="00D76DCC">
            <w:pPr>
              <w:spacing w:before="120" w:after="120" w:line="276" w:lineRule="auto"/>
              <w:rPr>
                <w:b/>
              </w:rPr>
            </w:pPr>
          </w:p>
          <w:p w14:paraId="1D7B5E89" w14:textId="77777777" w:rsidR="00E907BA" w:rsidRDefault="00E907BA" w:rsidP="00D76DCC">
            <w:pPr>
              <w:spacing w:before="120" w:after="120" w:line="276" w:lineRule="auto"/>
              <w:rPr>
                <w:b/>
              </w:rPr>
            </w:pPr>
          </w:p>
          <w:p w14:paraId="6138DDF4" w14:textId="77777777" w:rsidR="00D76DCC" w:rsidRDefault="00D76DCC" w:rsidP="00D76DCC">
            <w:pPr>
              <w:spacing w:before="120" w:after="120" w:line="276" w:lineRule="auto"/>
              <w:rPr>
                <w:b/>
              </w:rPr>
            </w:pPr>
          </w:p>
          <w:p w14:paraId="5DA7B74D" w14:textId="77777777" w:rsidR="00D76DCC" w:rsidRDefault="00D76DCC" w:rsidP="00D76DCC">
            <w:pPr>
              <w:spacing w:before="120" w:after="120" w:line="276" w:lineRule="auto"/>
              <w:rPr>
                <w:b/>
              </w:rPr>
            </w:pPr>
            <w:r>
              <w:rPr>
                <w:b/>
              </w:rPr>
              <w:t>Email:</w:t>
            </w:r>
          </w:p>
          <w:p w14:paraId="6E933079" w14:textId="062FE0C3" w:rsidR="00562111" w:rsidRDefault="00D76DCC" w:rsidP="00D76DCC">
            <w:pPr>
              <w:spacing w:before="120" w:after="120" w:line="276" w:lineRule="auto"/>
              <w:rPr>
                <w:b/>
              </w:rPr>
            </w:pPr>
            <w:r>
              <w:rPr>
                <w:b/>
              </w:rPr>
              <w:t>Phone:</w:t>
            </w:r>
          </w:p>
        </w:tc>
      </w:tr>
    </w:tbl>
    <w:p w14:paraId="08266BD8" w14:textId="77777777" w:rsidR="0016594F" w:rsidRDefault="0016594F" w:rsidP="00DE5AE2">
      <w:pPr>
        <w:spacing w:before="120" w:after="120" w:line="276" w:lineRule="auto"/>
        <w:rPr>
          <w:b/>
          <w:sz w:val="24"/>
          <w:szCs w:val="24"/>
        </w:rPr>
      </w:pPr>
    </w:p>
    <w:p w14:paraId="1804585B" w14:textId="7873A8FA" w:rsidR="00DE5AE2" w:rsidRPr="00DE5AE2" w:rsidRDefault="00DE5AE2" w:rsidP="00DE5AE2">
      <w:pPr>
        <w:spacing w:before="120" w:after="120" w:line="276" w:lineRule="auto"/>
        <w:rPr>
          <w:b/>
          <w:sz w:val="24"/>
          <w:szCs w:val="24"/>
        </w:rPr>
      </w:pPr>
      <w:r w:rsidRPr="00DE5AE2">
        <w:rPr>
          <w:b/>
          <w:sz w:val="24"/>
          <w:szCs w:val="24"/>
        </w:rPr>
        <w:t>Declaration of Faith:</w:t>
      </w:r>
    </w:p>
    <w:p w14:paraId="79BE5A72" w14:textId="5CCCB09C" w:rsidR="00DE5AE2" w:rsidRDefault="00DE5AE2" w:rsidP="00DE5AE2">
      <w:pPr>
        <w:spacing w:before="120" w:after="120" w:line="276" w:lineRule="auto"/>
        <w:rPr>
          <w:b/>
        </w:rPr>
      </w:pPr>
      <w:r>
        <w:rPr>
          <w:b/>
        </w:rPr>
        <w:t xml:space="preserve">We ask all </w:t>
      </w:r>
      <w:r w:rsidR="00D12B88">
        <w:rPr>
          <w:b/>
        </w:rPr>
        <w:t xml:space="preserve">staff and </w:t>
      </w:r>
      <w:r>
        <w:rPr>
          <w:b/>
        </w:rPr>
        <w:t>volunteers to sign up to a mainstream Christian statement of faith, the Apostle’s Creed:</w:t>
      </w:r>
    </w:p>
    <w:p w14:paraId="16A0BAE2" w14:textId="77777777" w:rsidR="00DE5AE2" w:rsidRPr="00C76BE5" w:rsidRDefault="00DE5AE2" w:rsidP="00D12B88">
      <w:pPr>
        <w:spacing w:before="120" w:after="120" w:line="276" w:lineRule="auto"/>
        <w:rPr>
          <w:rFonts w:ascii="Calibri" w:hAnsi="Calibri"/>
          <w:color w:val="000000"/>
        </w:rPr>
      </w:pPr>
      <w:r w:rsidRPr="00C76BE5">
        <w:rPr>
          <w:rFonts w:ascii="Calibri" w:hAnsi="Calibri"/>
        </w:rPr>
        <w:t>I believe in God, the Father Almighty, creator of heaven and earth.</w:t>
      </w:r>
    </w:p>
    <w:p w14:paraId="2F2E2022" w14:textId="694B8542" w:rsidR="00DE5AE2" w:rsidRPr="00C76BE5" w:rsidRDefault="00DE5AE2" w:rsidP="00D12B88">
      <w:pPr>
        <w:spacing w:before="120" w:after="120" w:line="276" w:lineRule="auto"/>
        <w:rPr>
          <w:rFonts w:ascii="Calibri" w:hAnsi="Calibri"/>
        </w:rPr>
      </w:pPr>
      <w:r w:rsidRPr="00C76BE5">
        <w:rPr>
          <w:rFonts w:ascii="Calibri" w:hAnsi="Calibri"/>
        </w:rPr>
        <w:t>I believe in Jesus Christ, His only Son, our Lord, who was conceived by the Holy Spirit and born of the Virgin Mary.  He suffered under Pontius Pilate, was crucified, died and was buried; he descended to hell. On the third day</w:t>
      </w:r>
      <w:r w:rsidR="00FD63A4">
        <w:rPr>
          <w:rFonts w:ascii="Calibri" w:hAnsi="Calibri"/>
        </w:rPr>
        <w:t>,</w:t>
      </w:r>
      <w:r w:rsidRPr="00C76BE5">
        <w:rPr>
          <w:rFonts w:ascii="Calibri" w:hAnsi="Calibri"/>
        </w:rPr>
        <w:t xml:space="preserve"> He rose again from the dead.  He ascended to heaven and is seated at the right hand of God the Father Almighty.  From there He will come to judge the living and the dead.</w:t>
      </w:r>
    </w:p>
    <w:p w14:paraId="17937C64" w14:textId="77777777" w:rsidR="00DE5AE2" w:rsidRPr="00C76BE5" w:rsidRDefault="00DE5AE2" w:rsidP="00D12B88">
      <w:pPr>
        <w:spacing w:before="120" w:after="120" w:line="276" w:lineRule="auto"/>
        <w:rPr>
          <w:rFonts w:ascii="Calibri" w:hAnsi="Calibri"/>
        </w:rPr>
      </w:pPr>
      <w:r w:rsidRPr="00C76BE5">
        <w:rPr>
          <w:rFonts w:ascii="Calibri" w:hAnsi="Calibri"/>
        </w:rPr>
        <w:t>I believe in the Holy Spirit, the holy catholic* church, the communion of the saints, the forgiveness of sins, the resurrection of the body, and the life everlasting.  Amen.</w:t>
      </w:r>
    </w:p>
    <w:p w14:paraId="1017B91C" w14:textId="77777777" w:rsidR="00DE5AE2" w:rsidRPr="00DE5AE2" w:rsidRDefault="00DE5AE2" w:rsidP="00DE5AE2">
      <w:pPr>
        <w:spacing w:before="120" w:after="120" w:line="276" w:lineRule="auto"/>
        <w:rPr>
          <w:b/>
          <w:i/>
        </w:rPr>
      </w:pPr>
      <w:r w:rsidRPr="00DE5AE2">
        <w:rPr>
          <w:rFonts w:ascii="Calibri" w:hAnsi="Calibri"/>
          <w:i/>
        </w:rPr>
        <w:t>*the true Christian church of all times and all places (catholic meaning universal)</w:t>
      </w:r>
    </w:p>
    <w:p w14:paraId="79252429" w14:textId="77777777" w:rsidR="008E0331" w:rsidRDefault="008E0331" w:rsidP="00DE5AE2">
      <w:pPr>
        <w:spacing w:before="120" w:after="120" w:line="276" w:lineRule="auto"/>
        <w:rPr>
          <w:b/>
        </w:rPr>
      </w:pPr>
    </w:p>
    <w:p w14:paraId="03575C2E" w14:textId="2C71DB97" w:rsidR="00D569F9" w:rsidRDefault="00235B3D" w:rsidP="00CA6C4C">
      <w:pPr>
        <w:spacing w:before="120" w:after="120" w:line="276" w:lineRule="auto"/>
        <w:rPr>
          <w:rFonts w:ascii="Calibri" w:hAnsi="Calibri"/>
          <w:b/>
        </w:rPr>
      </w:pPr>
      <w:r>
        <w:rPr>
          <w:rFonts w:ascii="Calibri" w:hAnsi="Calibri"/>
          <w:b/>
        </w:rPr>
        <w:t>I confirm that all the information provided in this form is tru</w:t>
      </w:r>
      <w:r w:rsidR="0016594F">
        <w:rPr>
          <w:rFonts w:ascii="Calibri" w:hAnsi="Calibri"/>
          <w:b/>
        </w:rPr>
        <w:t>e and that I am in agreement with the above statement of faith.</w:t>
      </w:r>
    </w:p>
    <w:p w14:paraId="27020799" w14:textId="77777777" w:rsidR="00B563A6" w:rsidRDefault="00B563A6" w:rsidP="00CA6C4C">
      <w:pPr>
        <w:spacing w:before="120" w:after="120" w:line="276" w:lineRule="auto"/>
        <w:rPr>
          <w:rFonts w:ascii="Calibri" w:hAnsi="Calibri"/>
          <w:b/>
        </w:rPr>
      </w:pPr>
    </w:p>
    <w:p w14:paraId="1B45A29F" w14:textId="77777777" w:rsidR="00CA6C4C" w:rsidRDefault="00CA6C4C" w:rsidP="00CA6C4C">
      <w:pPr>
        <w:spacing w:before="120" w:after="120" w:line="276" w:lineRule="auto"/>
        <w:rPr>
          <w:rFonts w:ascii="Calibri" w:hAnsi="Calibri"/>
          <w:b/>
        </w:rPr>
      </w:pPr>
      <w:r>
        <w:rPr>
          <w:rFonts w:ascii="Calibri" w:hAnsi="Calibri"/>
          <w:b/>
        </w:rPr>
        <w:t>Signed: …………………………………………………………………………………………………  Date:  ….……………………………………..</w:t>
      </w:r>
    </w:p>
    <w:p w14:paraId="597C764B" w14:textId="77777777" w:rsidR="00CA6C4C" w:rsidRDefault="00CA6C4C" w:rsidP="00CA6C4C">
      <w:pPr>
        <w:spacing w:before="120" w:after="120" w:line="276" w:lineRule="auto"/>
        <w:rPr>
          <w:rFonts w:ascii="Calibri" w:hAnsi="Calibri"/>
          <w:b/>
        </w:rPr>
      </w:pPr>
    </w:p>
    <w:p w14:paraId="0CE2E99B" w14:textId="77777777" w:rsidR="00D563AA" w:rsidRDefault="00CA6C4C" w:rsidP="009D7BDD">
      <w:pPr>
        <w:spacing w:after="120" w:line="276" w:lineRule="auto"/>
        <w:contextualSpacing/>
        <w:jc w:val="center"/>
        <w:rPr>
          <w:rFonts w:ascii="Calibri" w:hAnsi="Calibri"/>
          <w:b/>
          <w:sz w:val="24"/>
          <w:szCs w:val="24"/>
        </w:rPr>
      </w:pPr>
      <w:r w:rsidRPr="00EA644C">
        <w:rPr>
          <w:rFonts w:ascii="Calibri" w:hAnsi="Calibri"/>
          <w:b/>
          <w:sz w:val="24"/>
          <w:szCs w:val="24"/>
        </w:rPr>
        <w:t>Thank you for your application</w:t>
      </w:r>
      <w:r w:rsidR="00D563AA">
        <w:rPr>
          <w:rFonts w:ascii="Calibri" w:hAnsi="Calibri"/>
          <w:b/>
          <w:sz w:val="24"/>
          <w:szCs w:val="24"/>
        </w:rPr>
        <w:t>.</w:t>
      </w:r>
    </w:p>
    <w:p w14:paraId="4799BA6F" w14:textId="77777777" w:rsidR="00D563AA" w:rsidRDefault="00CA6C4C" w:rsidP="009D7BDD">
      <w:pPr>
        <w:spacing w:after="120" w:line="276" w:lineRule="auto"/>
        <w:contextualSpacing/>
        <w:jc w:val="center"/>
        <w:rPr>
          <w:rFonts w:ascii="Calibri" w:hAnsi="Calibri"/>
          <w:b/>
          <w:sz w:val="24"/>
          <w:szCs w:val="24"/>
        </w:rPr>
      </w:pPr>
      <w:r w:rsidRPr="00EA644C">
        <w:rPr>
          <w:rFonts w:ascii="Calibri" w:hAnsi="Calibri"/>
          <w:b/>
          <w:sz w:val="24"/>
          <w:szCs w:val="24"/>
        </w:rPr>
        <w:t xml:space="preserve"> Please send it to: </w:t>
      </w:r>
    </w:p>
    <w:p w14:paraId="71D16DCD" w14:textId="782892EE" w:rsidR="009D7BDD" w:rsidRPr="00DE5AE2" w:rsidRDefault="009D7BDD" w:rsidP="009D7BDD">
      <w:pPr>
        <w:spacing w:after="120" w:line="276" w:lineRule="auto"/>
        <w:contextualSpacing/>
        <w:jc w:val="center"/>
        <w:rPr>
          <w:b/>
          <w:sz w:val="24"/>
          <w:szCs w:val="24"/>
        </w:rPr>
      </w:pPr>
      <w:r>
        <w:rPr>
          <w:b/>
          <w:sz w:val="24"/>
          <w:szCs w:val="24"/>
        </w:rPr>
        <w:t>Prison Fellowship Scotland</w:t>
      </w:r>
      <w:r w:rsidRPr="00DE5AE2">
        <w:rPr>
          <w:b/>
          <w:sz w:val="24"/>
          <w:szCs w:val="24"/>
        </w:rPr>
        <w:t>,</w:t>
      </w:r>
      <w:r>
        <w:rPr>
          <w:b/>
          <w:sz w:val="24"/>
          <w:szCs w:val="24"/>
        </w:rPr>
        <w:t xml:space="preserve"> Connect House, 42 Hollowglen Road, Glasgow, G32 0DP.</w:t>
      </w:r>
    </w:p>
    <w:p w14:paraId="35142A0C" w14:textId="15E7D3A5" w:rsidR="00EA644C" w:rsidRDefault="00D563AA" w:rsidP="00EA644C">
      <w:pPr>
        <w:spacing w:after="120" w:line="276" w:lineRule="auto"/>
        <w:contextualSpacing/>
        <w:jc w:val="center"/>
        <w:rPr>
          <w:b/>
          <w:sz w:val="24"/>
          <w:szCs w:val="24"/>
        </w:rPr>
      </w:pPr>
      <w:r>
        <w:rPr>
          <w:b/>
          <w:sz w:val="24"/>
          <w:szCs w:val="24"/>
        </w:rPr>
        <w:t xml:space="preserve">Or </w:t>
      </w:r>
      <w:r w:rsidR="00EA644C">
        <w:rPr>
          <w:b/>
          <w:sz w:val="24"/>
          <w:szCs w:val="24"/>
        </w:rPr>
        <w:t xml:space="preserve">email it to: </w:t>
      </w:r>
      <w:hyperlink r:id="rId13" w:history="1">
        <w:r w:rsidR="009D7BDD" w:rsidRPr="00DA0D7E">
          <w:rPr>
            <w:rStyle w:val="Hyperlink"/>
            <w:b/>
            <w:sz w:val="24"/>
            <w:szCs w:val="24"/>
          </w:rPr>
          <w:t>office@pfscotland.org</w:t>
        </w:r>
      </w:hyperlink>
      <w:r w:rsidR="009D7BDD">
        <w:rPr>
          <w:b/>
          <w:sz w:val="24"/>
          <w:szCs w:val="24"/>
        </w:rPr>
        <w:t xml:space="preserve"> </w:t>
      </w:r>
      <w:r w:rsidR="00EA644C">
        <w:rPr>
          <w:b/>
          <w:sz w:val="24"/>
          <w:szCs w:val="24"/>
        </w:rPr>
        <w:t xml:space="preserve"> </w:t>
      </w:r>
    </w:p>
    <w:p w14:paraId="619DD2C4" w14:textId="77777777" w:rsidR="00EA644C" w:rsidRDefault="00EA644C" w:rsidP="00EA644C">
      <w:pPr>
        <w:spacing w:after="120" w:line="276" w:lineRule="auto"/>
        <w:contextualSpacing/>
        <w:jc w:val="center"/>
        <w:rPr>
          <w:b/>
          <w:sz w:val="24"/>
          <w:szCs w:val="24"/>
        </w:rPr>
      </w:pPr>
    </w:p>
    <w:sectPr w:rsidR="00EA644C" w:rsidSect="008E0331">
      <w:foot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8CB71" w14:textId="77777777" w:rsidR="00E16C2B" w:rsidRDefault="00E16C2B" w:rsidP="008E0331">
      <w:pPr>
        <w:spacing w:after="0" w:line="240" w:lineRule="auto"/>
      </w:pPr>
      <w:r>
        <w:separator/>
      </w:r>
    </w:p>
  </w:endnote>
  <w:endnote w:type="continuationSeparator" w:id="0">
    <w:p w14:paraId="1CCB160B" w14:textId="77777777" w:rsidR="00E16C2B" w:rsidRDefault="00E16C2B" w:rsidP="008E0331">
      <w:pPr>
        <w:spacing w:after="0" w:line="240" w:lineRule="auto"/>
      </w:pPr>
      <w:r>
        <w:continuationSeparator/>
      </w:r>
    </w:p>
  </w:endnote>
  <w:endnote w:type="continuationNotice" w:id="1">
    <w:p w14:paraId="08094E6E" w14:textId="77777777" w:rsidR="00E16C2B" w:rsidRDefault="00E16C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DA9AC" w14:textId="688C0C16" w:rsidR="008E0331" w:rsidRDefault="003B626D" w:rsidP="008E0331">
    <w:pPr>
      <w:spacing w:after="0" w:line="240" w:lineRule="auto"/>
      <w:jc w:val="right"/>
      <w:rPr>
        <w:sz w:val="20"/>
        <w:szCs w:val="20"/>
      </w:rPr>
    </w:pPr>
    <w:r>
      <w:rPr>
        <w:sz w:val="20"/>
        <w:szCs w:val="20"/>
      </w:rPr>
      <w:t>Prison Fellowship Scotland</w:t>
    </w:r>
    <w:r w:rsidR="008E0331">
      <w:rPr>
        <w:sz w:val="20"/>
        <w:szCs w:val="20"/>
      </w:rPr>
      <w:t xml:space="preserve"> </w:t>
    </w:r>
    <w:r w:rsidR="00101C37">
      <w:rPr>
        <w:sz w:val="20"/>
        <w:szCs w:val="20"/>
      </w:rPr>
      <w:t>Staff</w:t>
    </w:r>
    <w:r w:rsidR="008E0331">
      <w:rPr>
        <w:sz w:val="20"/>
        <w:szCs w:val="20"/>
      </w:rPr>
      <w:t xml:space="preserve"> Application Form</w:t>
    </w:r>
  </w:p>
  <w:p w14:paraId="04C30ADF" w14:textId="7D89897C" w:rsidR="008E0331" w:rsidRPr="008E0331" w:rsidRDefault="008E0331" w:rsidP="008E0331">
    <w:pPr>
      <w:spacing w:after="0" w:line="240" w:lineRule="auto"/>
      <w:jc w:val="right"/>
      <w:rPr>
        <w:sz w:val="20"/>
        <w:szCs w:val="20"/>
      </w:rPr>
    </w:pPr>
    <w:r>
      <w:rPr>
        <w:sz w:val="20"/>
        <w:szCs w:val="20"/>
      </w:rPr>
      <w:t xml:space="preserve">Last </w:t>
    </w:r>
    <w:r w:rsidRPr="008E0331">
      <w:rPr>
        <w:sz w:val="20"/>
        <w:szCs w:val="20"/>
      </w:rPr>
      <w:t>Updated</w:t>
    </w:r>
    <w:r>
      <w:rPr>
        <w:sz w:val="20"/>
        <w:szCs w:val="20"/>
      </w:rPr>
      <w:t>:</w:t>
    </w:r>
    <w:r w:rsidRPr="008E0331">
      <w:rPr>
        <w:sz w:val="20"/>
        <w:szCs w:val="20"/>
      </w:rPr>
      <w:t xml:space="preserve"> </w:t>
    </w:r>
    <w:r w:rsidR="00256B32">
      <w:rPr>
        <w:sz w:val="20"/>
        <w:szCs w:val="20"/>
      </w:rPr>
      <w:t>January</w:t>
    </w:r>
    <w:r w:rsidR="009D7BDD">
      <w:rPr>
        <w:sz w:val="20"/>
        <w:szCs w:val="20"/>
      </w:rPr>
      <w:t xml:space="preserve"> 202</w:t>
    </w:r>
    <w:r w:rsidR="00256B32">
      <w:rPr>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B1E76" w14:textId="77777777" w:rsidR="00E16C2B" w:rsidRDefault="00E16C2B" w:rsidP="008E0331">
      <w:pPr>
        <w:spacing w:after="0" w:line="240" w:lineRule="auto"/>
      </w:pPr>
      <w:r>
        <w:separator/>
      </w:r>
    </w:p>
  </w:footnote>
  <w:footnote w:type="continuationSeparator" w:id="0">
    <w:p w14:paraId="6330111C" w14:textId="77777777" w:rsidR="00E16C2B" w:rsidRDefault="00E16C2B" w:rsidP="008E0331">
      <w:pPr>
        <w:spacing w:after="0" w:line="240" w:lineRule="auto"/>
      </w:pPr>
      <w:r>
        <w:continuationSeparator/>
      </w:r>
    </w:p>
  </w:footnote>
  <w:footnote w:type="continuationNotice" w:id="1">
    <w:p w14:paraId="06AF7E7A" w14:textId="77777777" w:rsidR="00E16C2B" w:rsidRDefault="00E16C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04495"/>
    <w:multiLevelType w:val="hybridMultilevel"/>
    <w:tmpl w:val="7070E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935980"/>
    <w:multiLevelType w:val="hybridMultilevel"/>
    <w:tmpl w:val="7D7C8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6B2AC1"/>
    <w:multiLevelType w:val="hybridMultilevel"/>
    <w:tmpl w:val="E514C8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D26DCB"/>
    <w:multiLevelType w:val="hybridMultilevel"/>
    <w:tmpl w:val="94CCE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675195"/>
    <w:multiLevelType w:val="hybridMultilevel"/>
    <w:tmpl w:val="16EA5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D55D51"/>
    <w:multiLevelType w:val="hybridMultilevel"/>
    <w:tmpl w:val="633C6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8E78B4"/>
    <w:multiLevelType w:val="hybridMultilevel"/>
    <w:tmpl w:val="C018CA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9D62FC3"/>
    <w:multiLevelType w:val="hybridMultilevel"/>
    <w:tmpl w:val="264CB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025D5B"/>
    <w:multiLevelType w:val="hybridMultilevel"/>
    <w:tmpl w:val="42B81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7683044">
    <w:abstractNumId w:val="2"/>
  </w:num>
  <w:num w:numId="2" w16cid:durableId="1937401297">
    <w:abstractNumId w:val="6"/>
  </w:num>
  <w:num w:numId="3" w16cid:durableId="1198926671">
    <w:abstractNumId w:val="5"/>
  </w:num>
  <w:num w:numId="4" w16cid:durableId="1318992036">
    <w:abstractNumId w:val="1"/>
  </w:num>
  <w:num w:numId="5" w16cid:durableId="122777372">
    <w:abstractNumId w:val="4"/>
  </w:num>
  <w:num w:numId="6" w16cid:durableId="1994870194">
    <w:abstractNumId w:val="8"/>
  </w:num>
  <w:num w:numId="7" w16cid:durableId="1396858748">
    <w:abstractNumId w:val="7"/>
  </w:num>
  <w:num w:numId="8" w16cid:durableId="992870537">
    <w:abstractNumId w:val="3"/>
  </w:num>
  <w:num w:numId="9" w16cid:durableId="1951400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Tc2NTW1MDUDcpV0lIJTi4sz8/NACsxqATPzgzssAAAA"/>
  </w:docVars>
  <w:rsids>
    <w:rsidRoot w:val="008E0331"/>
    <w:rsid w:val="00012670"/>
    <w:rsid w:val="00022341"/>
    <w:rsid w:val="0003563F"/>
    <w:rsid w:val="00073CDB"/>
    <w:rsid w:val="000A63AA"/>
    <w:rsid w:val="000C18AF"/>
    <w:rsid w:val="000D20E7"/>
    <w:rsid w:val="000D4AE6"/>
    <w:rsid w:val="000E3B1F"/>
    <w:rsid w:val="000F09AE"/>
    <w:rsid w:val="000F23ED"/>
    <w:rsid w:val="00101C37"/>
    <w:rsid w:val="00106932"/>
    <w:rsid w:val="00143E69"/>
    <w:rsid w:val="0016594F"/>
    <w:rsid w:val="00165CB4"/>
    <w:rsid w:val="001737B1"/>
    <w:rsid w:val="001929AB"/>
    <w:rsid w:val="001B0BD3"/>
    <w:rsid w:val="001C30C5"/>
    <w:rsid w:val="001E7C2D"/>
    <w:rsid w:val="00213654"/>
    <w:rsid w:val="00217E9C"/>
    <w:rsid w:val="002313A7"/>
    <w:rsid w:val="00235B3D"/>
    <w:rsid w:val="00256B32"/>
    <w:rsid w:val="00257915"/>
    <w:rsid w:val="00267D88"/>
    <w:rsid w:val="00272A2D"/>
    <w:rsid w:val="0028188E"/>
    <w:rsid w:val="0028572B"/>
    <w:rsid w:val="002A2109"/>
    <w:rsid w:val="002B737E"/>
    <w:rsid w:val="002C118A"/>
    <w:rsid w:val="002E0BC7"/>
    <w:rsid w:val="003517DD"/>
    <w:rsid w:val="0036152D"/>
    <w:rsid w:val="003672C2"/>
    <w:rsid w:val="003B626D"/>
    <w:rsid w:val="003D5CF1"/>
    <w:rsid w:val="003D6B7F"/>
    <w:rsid w:val="003F4353"/>
    <w:rsid w:val="003F6DC0"/>
    <w:rsid w:val="00415896"/>
    <w:rsid w:val="00444918"/>
    <w:rsid w:val="004511F3"/>
    <w:rsid w:val="00461077"/>
    <w:rsid w:val="004716F7"/>
    <w:rsid w:val="004A305A"/>
    <w:rsid w:val="004D4DAE"/>
    <w:rsid w:val="004D6207"/>
    <w:rsid w:val="005016EF"/>
    <w:rsid w:val="00504A8D"/>
    <w:rsid w:val="00526D12"/>
    <w:rsid w:val="00562111"/>
    <w:rsid w:val="00582BCA"/>
    <w:rsid w:val="0059783A"/>
    <w:rsid w:val="005B40A3"/>
    <w:rsid w:val="005E3B2F"/>
    <w:rsid w:val="005E3DA7"/>
    <w:rsid w:val="006129DB"/>
    <w:rsid w:val="00634778"/>
    <w:rsid w:val="00637C24"/>
    <w:rsid w:val="006442DC"/>
    <w:rsid w:val="00655DA4"/>
    <w:rsid w:val="00656E2B"/>
    <w:rsid w:val="00680C2B"/>
    <w:rsid w:val="006932FB"/>
    <w:rsid w:val="00697322"/>
    <w:rsid w:val="007214D2"/>
    <w:rsid w:val="00735236"/>
    <w:rsid w:val="00756740"/>
    <w:rsid w:val="00761DEF"/>
    <w:rsid w:val="00764996"/>
    <w:rsid w:val="00791F94"/>
    <w:rsid w:val="007A2233"/>
    <w:rsid w:val="007D35C1"/>
    <w:rsid w:val="007E5033"/>
    <w:rsid w:val="00850145"/>
    <w:rsid w:val="008867C3"/>
    <w:rsid w:val="008A47F8"/>
    <w:rsid w:val="008A66C9"/>
    <w:rsid w:val="008B03F3"/>
    <w:rsid w:val="008B2963"/>
    <w:rsid w:val="008D2FF3"/>
    <w:rsid w:val="008E0331"/>
    <w:rsid w:val="008F39C3"/>
    <w:rsid w:val="00914CCF"/>
    <w:rsid w:val="0093591C"/>
    <w:rsid w:val="00943AE7"/>
    <w:rsid w:val="00951A5A"/>
    <w:rsid w:val="00967794"/>
    <w:rsid w:val="00977472"/>
    <w:rsid w:val="009852CF"/>
    <w:rsid w:val="009A2066"/>
    <w:rsid w:val="009D7BDD"/>
    <w:rsid w:val="009F183A"/>
    <w:rsid w:val="00A21A4B"/>
    <w:rsid w:val="00A23347"/>
    <w:rsid w:val="00A45D70"/>
    <w:rsid w:val="00A64F80"/>
    <w:rsid w:val="00A86F41"/>
    <w:rsid w:val="00A921FA"/>
    <w:rsid w:val="00AE4A6C"/>
    <w:rsid w:val="00AF2779"/>
    <w:rsid w:val="00AF3132"/>
    <w:rsid w:val="00AF4F5D"/>
    <w:rsid w:val="00B249E6"/>
    <w:rsid w:val="00B26250"/>
    <w:rsid w:val="00B30A84"/>
    <w:rsid w:val="00B563A6"/>
    <w:rsid w:val="00B62999"/>
    <w:rsid w:val="00B9079C"/>
    <w:rsid w:val="00BA48E6"/>
    <w:rsid w:val="00BC104F"/>
    <w:rsid w:val="00BD39B7"/>
    <w:rsid w:val="00BD51DA"/>
    <w:rsid w:val="00BF243E"/>
    <w:rsid w:val="00C132AD"/>
    <w:rsid w:val="00C37190"/>
    <w:rsid w:val="00C52C1E"/>
    <w:rsid w:val="00C91021"/>
    <w:rsid w:val="00CA6BDF"/>
    <w:rsid w:val="00CA6C4C"/>
    <w:rsid w:val="00CC1688"/>
    <w:rsid w:val="00CC3A23"/>
    <w:rsid w:val="00CD41F7"/>
    <w:rsid w:val="00CF2B43"/>
    <w:rsid w:val="00D12B88"/>
    <w:rsid w:val="00D25F79"/>
    <w:rsid w:val="00D563AA"/>
    <w:rsid w:val="00D569F9"/>
    <w:rsid w:val="00D70F8E"/>
    <w:rsid w:val="00D76DCC"/>
    <w:rsid w:val="00D86386"/>
    <w:rsid w:val="00DB2449"/>
    <w:rsid w:val="00DB679C"/>
    <w:rsid w:val="00DB75A6"/>
    <w:rsid w:val="00DD4E32"/>
    <w:rsid w:val="00DE4ECB"/>
    <w:rsid w:val="00DE5AE2"/>
    <w:rsid w:val="00DF38FA"/>
    <w:rsid w:val="00E02BBD"/>
    <w:rsid w:val="00E02E34"/>
    <w:rsid w:val="00E12E56"/>
    <w:rsid w:val="00E15AB4"/>
    <w:rsid w:val="00E16C2B"/>
    <w:rsid w:val="00E250EA"/>
    <w:rsid w:val="00E25AD4"/>
    <w:rsid w:val="00E37F89"/>
    <w:rsid w:val="00E52968"/>
    <w:rsid w:val="00E62B22"/>
    <w:rsid w:val="00E673D0"/>
    <w:rsid w:val="00E907BA"/>
    <w:rsid w:val="00EA644C"/>
    <w:rsid w:val="00EB287F"/>
    <w:rsid w:val="00EC690D"/>
    <w:rsid w:val="00EC766F"/>
    <w:rsid w:val="00ED1D24"/>
    <w:rsid w:val="00EE2C55"/>
    <w:rsid w:val="00EF3AED"/>
    <w:rsid w:val="00EF555C"/>
    <w:rsid w:val="00F004EC"/>
    <w:rsid w:val="00F74D57"/>
    <w:rsid w:val="00F859B6"/>
    <w:rsid w:val="00FA2454"/>
    <w:rsid w:val="00FB2E50"/>
    <w:rsid w:val="00FB567F"/>
    <w:rsid w:val="00FD1254"/>
    <w:rsid w:val="00FD63A4"/>
    <w:rsid w:val="00FF62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83833"/>
  <w15:chartTrackingRefBased/>
  <w15:docId w15:val="{44FAD857-9F6A-4BA5-8A52-FED0DC9CD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3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0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0331"/>
    <w:pPr>
      <w:ind w:left="720"/>
      <w:contextualSpacing/>
    </w:pPr>
  </w:style>
  <w:style w:type="character" w:styleId="Hyperlink">
    <w:name w:val="Hyperlink"/>
    <w:basedOn w:val="DefaultParagraphFont"/>
    <w:uiPriority w:val="99"/>
    <w:unhideWhenUsed/>
    <w:rsid w:val="008E0331"/>
    <w:rPr>
      <w:color w:val="0563C1" w:themeColor="hyperlink"/>
      <w:u w:val="single"/>
    </w:rPr>
  </w:style>
  <w:style w:type="paragraph" w:styleId="Header">
    <w:name w:val="header"/>
    <w:basedOn w:val="Normal"/>
    <w:link w:val="HeaderChar"/>
    <w:uiPriority w:val="99"/>
    <w:unhideWhenUsed/>
    <w:rsid w:val="008E0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331"/>
  </w:style>
  <w:style w:type="paragraph" w:styleId="Footer">
    <w:name w:val="footer"/>
    <w:basedOn w:val="Normal"/>
    <w:link w:val="FooterChar"/>
    <w:uiPriority w:val="99"/>
    <w:unhideWhenUsed/>
    <w:rsid w:val="008E0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331"/>
  </w:style>
  <w:style w:type="character" w:styleId="UnresolvedMention">
    <w:name w:val="Unresolved Mention"/>
    <w:basedOn w:val="DefaultParagraphFont"/>
    <w:uiPriority w:val="99"/>
    <w:semiHidden/>
    <w:unhideWhenUsed/>
    <w:rsid w:val="009D7BDD"/>
    <w:rPr>
      <w:color w:val="605E5C"/>
      <w:shd w:val="clear" w:color="auto" w:fill="E1DFDD"/>
    </w:rPr>
  </w:style>
  <w:style w:type="paragraph" w:styleId="NoSpacing">
    <w:name w:val="No Spacing"/>
    <w:uiPriority w:val="1"/>
    <w:qFormat/>
    <w:rsid w:val="00504A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8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ice@pfscotlan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ffice@pfscotland.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5B242D3EEF7247B3CD681E4F06FAF7" ma:contentTypeVersion="19" ma:contentTypeDescription="Create a new document." ma:contentTypeScope="" ma:versionID="558d616e2516b73b22c37a3a46a0b864">
  <xsd:schema xmlns:xsd="http://www.w3.org/2001/XMLSchema" xmlns:xs="http://www.w3.org/2001/XMLSchema" xmlns:p="http://schemas.microsoft.com/office/2006/metadata/properties" xmlns:ns2="b750f135-3b52-486a-b7f9-15af7ffcb9a9" xmlns:ns3="443ffb83-7517-4495-abf4-4ba0c23e2033" targetNamespace="http://schemas.microsoft.com/office/2006/metadata/properties" ma:root="true" ma:fieldsID="8dce43c74e16388af83c7f518c707b8d" ns2:_="" ns3:_="">
    <xsd:import namespace="b750f135-3b52-486a-b7f9-15af7ffcb9a9"/>
    <xsd:import namespace="443ffb83-7517-4495-abf4-4ba0c23e20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50f135-3b52-486a-b7f9-15af7ffcb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6c16d5-73b8-4aae-8b2d-f6c8de0d01c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ffb83-7517-4495-abf4-4ba0c23e203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7301dc-8b3d-40b7-b02e-2625caef07ee}" ma:internalName="TaxCatchAll" ma:showField="CatchAllData" ma:web="443ffb83-7517-4495-abf4-4ba0c23e20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750f135-3b52-486a-b7f9-15af7ffcb9a9">
      <Terms xmlns="http://schemas.microsoft.com/office/infopath/2007/PartnerControls"/>
    </lcf76f155ced4ddcb4097134ff3c332f>
    <TaxCatchAll xmlns="443ffb83-7517-4495-abf4-4ba0c23e203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AF927-D9A0-4A8C-8DDB-C48CD74EF65A}">
  <ds:schemaRefs>
    <ds:schemaRef ds:uri="http://schemas.microsoft.com/sharepoint/v3/contenttype/forms"/>
  </ds:schemaRefs>
</ds:datastoreItem>
</file>

<file path=customXml/itemProps2.xml><?xml version="1.0" encoding="utf-8"?>
<ds:datastoreItem xmlns:ds="http://schemas.openxmlformats.org/officeDocument/2006/customXml" ds:itemID="{092850FF-8FAA-4DD7-9EEC-01D9771E95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50f135-3b52-486a-b7f9-15af7ffcb9a9"/>
    <ds:schemaRef ds:uri="443ffb83-7517-4495-abf4-4ba0c23e20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3E6195-22E7-4E4C-B11E-32DC183F0549}">
  <ds:schemaRefs>
    <ds:schemaRef ds:uri="http://schemas.microsoft.com/office/2006/metadata/properties"/>
    <ds:schemaRef ds:uri="http://schemas.microsoft.com/office/infopath/2007/PartnerControls"/>
    <ds:schemaRef ds:uri="b750f135-3b52-486a-b7f9-15af7ffcb9a9"/>
    <ds:schemaRef ds:uri="443ffb83-7517-4495-abf4-4ba0c23e2033"/>
  </ds:schemaRefs>
</ds:datastoreItem>
</file>

<file path=customXml/itemProps4.xml><?xml version="1.0" encoding="utf-8"?>
<ds:datastoreItem xmlns:ds="http://schemas.openxmlformats.org/officeDocument/2006/customXml" ds:itemID="{EFBFBD5A-62C4-4E2E-B41E-5903686A7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4</Pages>
  <Words>545</Words>
  <Characters>2801</Characters>
  <Application>Microsoft Office Word</Application>
  <DocSecurity>0</DocSecurity>
  <Lines>13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Koefoed</dc:creator>
  <cp:keywords/>
  <dc:description/>
  <cp:lastModifiedBy>John Nonhebel</cp:lastModifiedBy>
  <cp:revision>81</cp:revision>
  <dcterms:created xsi:type="dcterms:W3CDTF">2021-06-21T14:01:00Z</dcterms:created>
  <dcterms:modified xsi:type="dcterms:W3CDTF">2026-04-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5B242D3EEF7247B3CD681E4F06FAF7</vt:lpwstr>
  </property>
  <property fmtid="{D5CDD505-2E9C-101B-9397-08002B2CF9AE}" pid="3" name="MediaServiceImageTags">
    <vt:lpwstr/>
  </property>
</Properties>
</file>